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18.9 -->
  <w:body>
    <w:p w:rsidR="00F25C1E" w:rsidRPr="007D467F" w:rsidP="00E45B96">
      <w:pPr>
        <w:jc w:val="both"/>
        <w:rPr>
          <w:lang w:val="en-GB"/>
        </w:rPr>
      </w:pPr>
    </w:p>
    <w:p w:rsidR="005651E8" w:rsidRPr="00E61695" w:rsidP="00BF78C3">
      <w:pPr>
        <w:spacing w:line="276" w:lineRule="auto"/>
        <w:rPr>
          <w:b/>
          <w:sz w:val="32"/>
          <w:szCs w:val="32"/>
        </w:rPr>
      </w:pPr>
      <w:r w:rsidRPr="00E61695">
        <w:rPr>
          <w:b/>
          <w:sz w:val="32"/>
          <w:szCs w:val="32"/>
        </w:rPr>
        <w:t>A</w:t>
      </w:r>
      <w:r w:rsidR="00DB7ED7">
        <w:rPr>
          <w:b/>
          <w:sz w:val="32"/>
          <w:szCs w:val="32"/>
        </w:rPr>
        <w:t>jit</w:t>
      </w:r>
      <w:r w:rsidRPr="00E61695">
        <w:rPr>
          <w:b/>
          <w:sz w:val="32"/>
          <w:szCs w:val="32"/>
        </w:rPr>
        <w:t xml:space="preserve"> K</w:t>
      </w:r>
      <w:r w:rsidR="00DB7ED7">
        <w:rPr>
          <w:b/>
          <w:sz w:val="32"/>
          <w:szCs w:val="32"/>
        </w:rPr>
        <w:t>umar</w:t>
      </w:r>
      <w:r w:rsidRPr="00E61695">
        <w:rPr>
          <w:b/>
          <w:sz w:val="32"/>
          <w:szCs w:val="32"/>
        </w:rPr>
        <w:t>P</w:t>
      </w:r>
      <w:r w:rsidR="00DB7ED7">
        <w:rPr>
          <w:b/>
          <w:sz w:val="32"/>
          <w:szCs w:val="32"/>
        </w:rPr>
        <w:t>arida</w:t>
      </w:r>
    </w:p>
    <w:p w:rsidR="005651E8" w:rsidRPr="00E61695" w:rsidP="00BF78C3">
      <w:pPr>
        <w:spacing w:line="276" w:lineRule="auto"/>
      </w:pPr>
      <w:r w:rsidRPr="00E61695">
        <w:t>CELL: +91-7381032323</w:t>
      </w:r>
    </w:p>
    <w:p w:rsidR="005651E8" w:rsidRPr="00E61695" w:rsidP="00136DA7">
      <w:pPr>
        <w:spacing w:line="276" w:lineRule="auto"/>
      </w:pPr>
      <w:r>
        <w:t>Email id:</w:t>
      </w:r>
      <w:r w:rsidR="0078596F">
        <w:t xml:space="preserve"> </w:t>
      </w:r>
      <w:r w:rsidR="00A13C90">
        <w:t>yesindia25</w:t>
      </w:r>
      <w:r w:rsidRPr="00E61695">
        <w:t>@gmail.com</w:t>
      </w:r>
    </w:p>
    <w:p w:rsidR="005651E8" w:rsidP="00E45B96">
      <w:pPr>
        <w:widowControl w:val="0"/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  <w:lang w:val="en-GB"/>
        </w:rPr>
      </w:pPr>
    </w:p>
    <w:p w:rsidR="00CA475A" w:rsidRPr="00CB47AD" w:rsidP="00E45B96">
      <w:pPr>
        <w:widowControl w:val="0"/>
        <w:autoSpaceDE w:val="0"/>
        <w:autoSpaceDN w:val="0"/>
        <w:adjustRightInd w:val="0"/>
        <w:jc w:val="both"/>
        <w:rPr>
          <w:sz w:val="32"/>
          <w:szCs w:val="28"/>
          <w:lang w:val="en-GB"/>
        </w:rPr>
      </w:pPr>
      <w:r w:rsidRPr="00E61695">
        <w:rPr>
          <w:b/>
          <w:bCs/>
          <w:sz w:val="32"/>
          <w:szCs w:val="28"/>
          <w:lang w:val="en-GB"/>
        </w:rPr>
        <w:t>CAREER OBJECTIVE:</w:t>
      </w:r>
    </w:p>
    <w:p w:rsidR="00942F14" w:rsidP="00136DA7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Obtain a </w:t>
      </w:r>
      <w:r w:rsidR="00D26AA9">
        <w:rPr>
          <w:sz w:val="28"/>
          <w:szCs w:val="28"/>
          <w:lang w:val="en-GB"/>
        </w:rPr>
        <w:t>leadership</w:t>
      </w:r>
      <w:r w:rsidR="00E748CC">
        <w:rPr>
          <w:sz w:val="28"/>
          <w:szCs w:val="28"/>
          <w:lang w:val="en-GB"/>
        </w:rPr>
        <w:t xml:space="preserve"> position </w:t>
      </w:r>
      <w:r w:rsidRPr="00E61695" w:rsidR="007246D4">
        <w:rPr>
          <w:sz w:val="28"/>
          <w:szCs w:val="28"/>
          <w:lang w:val="en-GB"/>
        </w:rPr>
        <w:t xml:space="preserve">in a growth-oriented </w:t>
      </w:r>
      <w:r w:rsidRPr="00E61695" w:rsidR="00447BC7">
        <w:rPr>
          <w:sz w:val="28"/>
          <w:szCs w:val="28"/>
          <w:lang w:val="en-GB"/>
        </w:rPr>
        <w:t>organization</w:t>
      </w:r>
      <w:r w:rsidRPr="00E61695" w:rsidR="00FC6F27">
        <w:rPr>
          <w:sz w:val="28"/>
          <w:szCs w:val="28"/>
          <w:lang w:val="en-GB"/>
        </w:rPr>
        <w:t>.</w:t>
      </w:r>
    </w:p>
    <w:p w:rsidR="006F26F5" w:rsidRPr="006F26F5" w:rsidP="00136DA7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I am disciplined and focused, flexible and versatile, being resourceful, loyal and trustworthy, collaborative worker, commercially aware, creative and innovative, fast learner and seek to improve, passionate and committed professional. Utilize</w:t>
      </w:r>
      <w:r w:rsidR="007954D6">
        <w:rPr>
          <w:sz w:val="28"/>
          <w:szCs w:val="28"/>
          <w:lang w:val="en-GB"/>
        </w:rPr>
        <w:t xml:space="preserve"> my experience in</w:t>
      </w:r>
      <w:r>
        <w:rPr>
          <w:sz w:val="28"/>
          <w:szCs w:val="28"/>
          <w:lang w:val="en-GB"/>
        </w:rPr>
        <w:t xml:space="preserve"> recrui</w:t>
      </w:r>
      <w:r w:rsidR="00F13A62">
        <w:rPr>
          <w:sz w:val="28"/>
          <w:szCs w:val="28"/>
          <w:lang w:val="en-GB"/>
        </w:rPr>
        <w:t>tment, brand building, reputation building, organization value building, business development</w:t>
      </w:r>
      <w:r>
        <w:rPr>
          <w:sz w:val="28"/>
          <w:szCs w:val="28"/>
          <w:lang w:val="en-GB"/>
        </w:rPr>
        <w:t>, team management,</w:t>
      </w:r>
      <w:r w:rsidR="00F13A62">
        <w:rPr>
          <w:sz w:val="28"/>
          <w:szCs w:val="28"/>
          <w:lang w:val="en-GB"/>
        </w:rPr>
        <w:t xml:space="preserve"> conflict management</w:t>
      </w:r>
      <w:r w:rsidR="006C5AD8">
        <w:rPr>
          <w:sz w:val="28"/>
          <w:szCs w:val="28"/>
          <w:lang w:val="en-GB"/>
        </w:rPr>
        <w:t>,</w:t>
      </w:r>
      <w:r>
        <w:rPr>
          <w:sz w:val="28"/>
          <w:szCs w:val="28"/>
          <w:lang w:val="en-GB"/>
        </w:rPr>
        <w:t xml:space="preserve"> performance management, smart objective setting,</w:t>
      </w:r>
      <w:r w:rsidR="005C78BE">
        <w:rPr>
          <w:sz w:val="28"/>
          <w:szCs w:val="28"/>
          <w:lang w:val="en-GB"/>
        </w:rPr>
        <w:t xml:space="preserve"> </w:t>
      </w:r>
      <w:r w:rsidR="00F13A62">
        <w:rPr>
          <w:sz w:val="28"/>
          <w:szCs w:val="28"/>
          <w:lang w:val="en-GB"/>
        </w:rPr>
        <w:t xml:space="preserve">market share enhancing, </w:t>
      </w:r>
      <w:r>
        <w:rPr>
          <w:sz w:val="28"/>
          <w:szCs w:val="28"/>
          <w:lang w:val="en-GB"/>
        </w:rPr>
        <w:t xml:space="preserve">  coaching, </w:t>
      </w:r>
      <w:r>
        <w:rPr>
          <w:sz w:val="28"/>
          <w:szCs w:val="28"/>
          <w:lang w:val="en-GB"/>
        </w:rPr>
        <w:t>Managing</w:t>
      </w:r>
      <w:r>
        <w:rPr>
          <w:sz w:val="28"/>
          <w:szCs w:val="28"/>
          <w:lang w:val="en-GB"/>
        </w:rPr>
        <w:t xml:space="preserve"> workload </w:t>
      </w:r>
      <w:r w:rsidRPr="00E61695">
        <w:rPr>
          <w:sz w:val="28"/>
          <w:szCs w:val="28"/>
          <w:lang w:val="en-GB"/>
        </w:rPr>
        <w:t>skills in a progressive organization where these skills can make a significant impact on the bottom line.</w:t>
      </w:r>
    </w:p>
    <w:p w:rsidR="00942F14" w:rsidRPr="00E61695" w:rsidP="00136DA7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>Obtain a position that will enable the use of strong sales skills, marketing background and abilit</w:t>
      </w:r>
      <w:r w:rsidR="00F70361">
        <w:rPr>
          <w:sz w:val="28"/>
          <w:szCs w:val="28"/>
          <w:lang w:val="en-GB"/>
        </w:rPr>
        <w:t>ies</w:t>
      </w:r>
      <w:r w:rsidR="00F13A62">
        <w:rPr>
          <w:sz w:val="28"/>
          <w:szCs w:val="28"/>
          <w:lang w:val="en-GB"/>
        </w:rPr>
        <w:t xml:space="preserve"> to work well with a team member, clients and stakeholders.</w:t>
      </w:r>
    </w:p>
    <w:p w:rsidR="003D1337" w:rsidRPr="00C6150B" w:rsidP="00136DA7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Wield sales, </w:t>
      </w:r>
      <w:r w:rsidRPr="00E61695" w:rsidR="007246D4">
        <w:rPr>
          <w:sz w:val="28"/>
          <w:szCs w:val="28"/>
          <w:lang w:val="en-GB"/>
        </w:rPr>
        <w:t>marketing</w:t>
      </w:r>
      <w:r w:rsidR="003A2FE9">
        <w:rPr>
          <w:sz w:val="28"/>
          <w:szCs w:val="28"/>
          <w:lang w:val="en-GB"/>
        </w:rPr>
        <w:t xml:space="preserve"> &amp; administrative</w:t>
      </w:r>
      <w:r w:rsidRPr="00E61695" w:rsidR="007246D4">
        <w:rPr>
          <w:sz w:val="28"/>
          <w:szCs w:val="28"/>
          <w:lang w:val="en-GB"/>
        </w:rPr>
        <w:t>-oriented skills in the best pos</w:t>
      </w:r>
      <w:r w:rsidR="002F4C47">
        <w:rPr>
          <w:sz w:val="28"/>
          <w:szCs w:val="28"/>
          <w:lang w:val="en-GB"/>
        </w:rPr>
        <w:t>sible way to achieve the organization</w:t>
      </w:r>
      <w:r>
        <w:rPr>
          <w:sz w:val="28"/>
          <w:szCs w:val="28"/>
          <w:lang w:val="en-GB"/>
        </w:rPr>
        <w:t xml:space="preserve">al </w:t>
      </w:r>
      <w:r w:rsidRPr="00E61695" w:rsidR="007246D4">
        <w:rPr>
          <w:sz w:val="28"/>
          <w:szCs w:val="28"/>
          <w:lang w:val="en-GB"/>
        </w:rPr>
        <w:t>goal</w:t>
      </w:r>
      <w:r>
        <w:rPr>
          <w:sz w:val="28"/>
          <w:szCs w:val="28"/>
          <w:lang w:val="en-GB"/>
        </w:rPr>
        <w:t xml:space="preserve"> in the short and long term and there by </w:t>
      </w:r>
      <w:r w:rsidR="005C78BE">
        <w:rPr>
          <w:sz w:val="28"/>
          <w:szCs w:val="28"/>
          <w:lang w:val="en-GB"/>
        </w:rPr>
        <w:t>increas</w:t>
      </w:r>
      <w:r>
        <w:rPr>
          <w:sz w:val="28"/>
          <w:szCs w:val="28"/>
          <w:lang w:val="en-GB"/>
        </w:rPr>
        <w:t>ing the</w:t>
      </w:r>
      <w:r w:rsidR="005C78BE">
        <w:rPr>
          <w:sz w:val="28"/>
          <w:szCs w:val="28"/>
          <w:lang w:val="en-GB"/>
        </w:rPr>
        <w:t xml:space="preserve"> market share.</w:t>
      </w:r>
      <w:r>
        <w:rPr>
          <w:sz w:val="28"/>
          <w:szCs w:val="28"/>
          <w:lang w:val="en-GB"/>
        </w:rPr>
        <w:t xml:space="preserve"> </w:t>
      </w:r>
    </w:p>
    <w:p w:rsidR="00540B1D" w:rsidRPr="003A2FE9" w:rsidP="003A2FE9">
      <w:pPr>
        <w:widowControl w:val="0"/>
        <w:autoSpaceDE w:val="0"/>
        <w:autoSpaceDN w:val="0"/>
        <w:adjustRightInd w:val="0"/>
        <w:spacing w:line="276" w:lineRule="auto"/>
        <w:jc w:val="both"/>
        <w:rPr>
          <w:sz w:val="10"/>
          <w:szCs w:val="28"/>
          <w:lang w:val="en-GB"/>
        </w:rPr>
      </w:pPr>
    </w:p>
    <w:p w:rsidR="005651E8" w:rsidRPr="00125170" w:rsidP="00E45B96">
      <w:pPr>
        <w:widowControl w:val="0"/>
        <w:autoSpaceDE w:val="0"/>
        <w:autoSpaceDN w:val="0"/>
        <w:adjustRightInd w:val="0"/>
        <w:jc w:val="both"/>
        <w:rPr>
          <w:b/>
          <w:bCs/>
          <w:sz w:val="32"/>
          <w:szCs w:val="28"/>
          <w:lang w:val="en-GB"/>
        </w:rPr>
      </w:pPr>
      <w:r w:rsidRPr="00E61695">
        <w:rPr>
          <w:b/>
          <w:bCs/>
          <w:sz w:val="32"/>
          <w:szCs w:val="28"/>
          <w:lang w:val="en-GB"/>
        </w:rPr>
        <w:t>PROFESSIONAL OVERVIEW:</w:t>
      </w:r>
      <w:r w:rsidR="00523BA8">
        <w:rPr>
          <w:b/>
          <w:bCs/>
          <w:sz w:val="32"/>
          <w:szCs w:val="28"/>
          <w:lang w:val="en-GB"/>
        </w:rPr>
        <w:t xml:space="preserve"> </w:t>
      </w:r>
    </w:p>
    <w:p w:rsidR="007947E0" w:rsidP="00F2329F">
      <w:pPr>
        <w:widowControl w:val="0"/>
        <w:autoSpaceDE w:val="0"/>
        <w:autoSpaceDN w:val="0"/>
        <w:adjustRightInd w:val="0"/>
        <w:spacing w:line="276" w:lineRule="auto"/>
        <w:jc w:val="both"/>
        <w:rPr>
          <w:sz w:val="28"/>
          <w:szCs w:val="28"/>
          <w:lang w:val="en-GB"/>
        </w:rPr>
      </w:pPr>
      <w:r w:rsidRPr="00CC73A7">
        <w:rPr>
          <w:sz w:val="28"/>
          <w:szCs w:val="28"/>
          <w:lang w:val="en-GB"/>
        </w:rPr>
        <w:t xml:space="preserve">A result-oriented professional </w:t>
      </w:r>
      <w:r w:rsidR="00DB7ED7">
        <w:rPr>
          <w:sz w:val="28"/>
          <w:szCs w:val="28"/>
          <w:lang w:val="en-GB"/>
        </w:rPr>
        <w:t>with</w:t>
      </w:r>
      <w:r w:rsidR="00D25CEA">
        <w:rPr>
          <w:sz w:val="28"/>
          <w:szCs w:val="28"/>
          <w:lang w:val="en-GB"/>
        </w:rPr>
        <w:t xml:space="preserve"> more than</w:t>
      </w:r>
      <w:r w:rsidR="00FF35AC">
        <w:rPr>
          <w:b/>
          <w:bCs/>
          <w:sz w:val="28"/>
          <w:szCs w:val="28"/>
          <w:lang w:val="en-GB"/>
        </w:rPr>
        <w:t xml:space="preserve"> fourteen</w:t>
      </w:r>
      <w:r w:rsidR="00523BA8">
        <w:rPr>
          <w:b/>
          <w:bCs/>
          <w:sz w:val="28"/>
          <w:szCs w:val="28"/>
          <w:lang w:val="en-GB"/>
        </w:rPr>
        <w:t xml:space="preserve"> and half</w:t>
      </w:r>
      <w:r w:rsidR="00FF35AC">
        <w:rPr>
          <w:b/>
          <w:bCs/>
          <w:sz w:val="28"/>
          <w:szCs w:val="28"/>
          <w:lang w:val="en-GB"/>
        </w:rPr>
        <w:t xml:space="preserve"> years</w:t>
      </w:r>
      <w:r w:rsidRPr="00CC73A7">
        <w:rPr>
          <w:sz w:val="28"/>
          <w:szCs w:val="28"/>
          <w:lang w:val="en-GB"/>
        </w:rPr>
        <w:t xml:space="preserve"> of experience in Business Development, channel sales, Sales Promotion/Brand Management, customer and relationship management. Possess extensive project development experience across diversified geographical</w:t>
      </w:r>
      <w:r w:rsidRPr="00CC73A7" w:rsidR="00F40338">
        <w:rPr>
          <w:sz w:val="28"/>
          <w:szCs w:val="28"/>
          <w:lang w:val="en-GB"/>
        </w:rPr>
        <w:t xml:space="preserve"> locations of </w:t>
      </w:r>
      <w:r w:rsidRPr="00420E4E">
        <w:rPr>
          <w:b/>
          <w:sz w:val="28"/>
          <w:szCs w:val="28"/>
          <w:lang w:val="en-GB"/>
        </w:rPr>
        <w:t>Odisha</w:t>
      </w:r>
      <w:r w:rsidRPr="00420E4E" w:rsidR="00FB0C90">
        <w:rPr>
          <w:b/>
          <w:sz w:val="28"/>
          <w:szCs w:val="28"/>
          <w:lang w:val="en-GB"/>
        </w:rPr>
        <w:t>, Madhya Pradesh and Chhatisgarh</w:t>
      </w:r>
      <w:r w:rsidRPr="00CC73A7">
        <w:rPr>
          <w:sz w:val="28"/>
          <w:szCs w:val="28"/>
          <w:lang w:val="en-GB"/>
        </w:rPr>
        <w:t xml:space="preserve">. </w:t>
      </w:r>
      <w:r w:rsidRPr="00CC73A7">
        <w:rPr>
          <w:sz w:val="28"/>
          <w:szCs w:val="28"/>
          <w:lang w:val="en-GB"/>
        </w:rPr>
        <w:t>Currently working wit</w:t>
      </w:r>
      <w:r w:rsidR="00D064B9">
        <w:rPr>
          <w:sz w:val="28"/>
          <w:szCs w:val="28"/>
          <w:lang w:val="en-GB"/>
        </w:rPr>
        <w:t xml:space="preserve">h </w:t>
      </w:r>
      <w:r w:rsidR="00D25CEA">
        <w:rPr>
          <w:b/>
          <w:sz w:val="28"/>
          <w:szCs w:val="28"/>
          <w:lang w:val="en-GB"/>
        </w:rPr>
        <w:t>CIPLA Ltd.</w:t>
      </w:r>
      <w:r w:rsidR="004131B3">
        <w:rPr>
          <w:b/>
          <w:sz w:val="28"/>
          <w:szCs w:val="28"/>
          <w:lang w:val="en-GB"/>
        </w:rPr>
        <w:t xml:space="preserve"> </w:t>
      </w:r>
      <w:r w:rsidRPr="00420E4E">
        <w:rPr>
          <w:b/>
          <w:sz w:val="28"/>
          <w:szCs w:val="28"/>
        </w:rPr>
        <w:t>(</w:t>
      </w:r>
      <w:r w:rsidR="00D669C9">
        <w:rPr>
          <w:b/>
          <w:sz w:val="28"/>
          <w:szCs w:val="28"/>
        </w:rPr>
        <w:t>Virology</w:t>
      </w:r>
      <w:r w:rsidRPr="00420E4E">
        <w:rPr>
          <w:b/>
          <w:sz w:val="28"/>
          <w:szCs w:val="28"/>
        </w:rPr>
        <w:t xml:space="preserve">) </w:t>
      </w:r>
      <w:r w:rsidR="003A2FE9">
        <w:rPr>
          <w:b/>
          <w:sz w:val="28"/>
          <w:szCs w:val="28"/>
        </w:rPr>
        <w:t>as</w:t>
      </w:r>
      <w:r w:rsidR="008278E4">
        <w:rPr>
          <w:b/>
          <w:sz w:val="28"/>
          <w:szCs w:val="28"/>
        </w:rPr>
        <w:t xml:space="preserve"> Business Manager in Odisha.</w:t>
      </w:r>
      <w:r w:rsidRPr="00CC73A7">
        <w:rPr>
          <w:sz w:val="28"/>
          <w:szCs w:val="28"/>
          <w:lang w:val="en-GB"/>
        </w:rPr>
        <w:t xml:space="preserve"> Experience in increasing revenues, establishing networks, streamlining workflow and creating a teamwork environment to enhance profitability innovatively. Proficient at analyzing market trends to provide critical inputs for business development initiatives and formulation of selling and marketing strategies. </w:t>
      </w:r>
      <w:r w:rsidRPr="00CC73A7">
        <w:rPr>
          <w:sz w:val="28"/>
          <w:szCs w:val="28"/>
          <w:lang w:val="en-GB"/>
        </w:rPr>
        <w:t xml:space="preserve">Expertise in handling speciality medical segments which </w:t>
      </w:r>
      <w:r w:rsidRPr="00CC73A7" w:rsidR="0048338B">
        <w:rPr>
          <w:sz w:val="28"/>
          <w:szCs w:val="28"/>
          <w:lang w:val="en-GB"/>
        </w:rPr>
        <w:t>are</w:t>
      </w:r>
      <w:r w:rsidRPr="00CC73A7">
        <w:rPr>
          <w:sz w:val="28"/>
          <w:szCs w:val="28"/>
          <w:lang w:val="en-GB"/>
        </w:rPr>
        <w:t xml:space="preserve"> most strongly with</w:t>
      </w:r>
      <w:r w:rsidRPr="00CC73A7" w:rsidR="00722DC6">
        <w:rPr>
          <w:b/>
          <w:sz w:val="28"/>
          <w:szCs w:val="28"/>
          <w:lang w:val="en-GB"/>
        </w:rPr>
        <w:t xml:space="preserve"> Gastro-Intestinal, Urology, </w:t>
      </w:r>
      <w:r w:rsidR="00DB7ED7">
        <w:rPr>
          <w:b/>
          <w:sz w:val="28"/>
          <w:szCs w:val="28"/>
          <w:lang w:val="en-GB"/>
        </w:rPr>
        <w:t>Nephrology,</w:t>
      </w:r>
      <w:r w:rsidRPr="00CC73A7" w:rsidR="00A46C16">
        <w:rPr>
          <w:b/>
          <w:sz w:val="28"/>
          <w:szCs w:val="28"/>
          <w:lang w:val="en-GB"/>
        </w:rPr>
        <w:t xml:space="preserve"> O</w:t>
      </w:r>
      <w:r w:rsidR="00D25CEA">
        <w:rPr>
          <w:b/>
          <w:sz w:val="28"/>
          <w:szCs w:val="28"/>
          <w:lang w:val="en-GB"/>
        </w:rPr>
        <w:t>&amp;G</w:t>
      </w:r>
      <w:r w:rsidRPr="00CC73A7" w:rsidR="00722DC6">
        <w:rPr>
          <w:b/>
          <w:sz w:val="28"/>
          <w:szCs w:val="28"/>
          <w:lang w:val="en-GB"/>
        </w:rPr>
        <w:t>, Vacci</w:t>
      </w:r>
      <w:r w:rsidRPr="00CC73A7" w:rsidR="006B6FD0">
        <w:rPr>
          <w:b/>
          <w:sz w:val="28"/>
          <w:szCs w:val="28"/>
          <w:lang w:val="en-GB"/>
        </w:rPr>
        <w:t>nes</w:t>
      </w:r>
      <w:r w:rsidRPr="00CC73A7" w:rsidR="00722DC6">
        <w:rPr>
          <w:sz w:val="28"/>
          <w:szCs w:val="28"/>
          <w:lang w:val="en-GB"/>
        </w:rPr>
        <w:t>.</w:t>
      </w:r>
      <w:r w:rsidR="003A2FE9">
        <w:rPr>
          <w:sz w:val="28"/>
          <w:szCs w:val="28"/>
          <w:lang w:val="en-GB"/>
        </w:rPr>
        <w:t xml:space="preserve"> </w:t>
      </w:r>
      <w:r w:rsidRPr="00CC73A7">
        <w:rPr>
          <w:sz w:val="28"/>
          <w:szCs w:val="28"/>
          <w:lang w:val="en-GB"/>
        </w:rPr>
        <w:t>A keen planner and strategist with a proven track record of consistently increasing the sales/ profitabili</w:t>
      </w:r>
      <w:r w:rsidRPr="00CC73A7" w:rsidR="00FB0C90">
        <w:rPr>
          <w:sz w:val="28"/>
          <w:szCs w:val="28"/>
          <w:lang w:val="en-GB"/>
        </w:rPr>
        <w:t>ty of the company.</w:t>
      </w:r>
      <w:r w:rsidRPr="00CC73A7" w:rsidR="00FB0C90">
        <w:rPr>
          <w:sz w:val="28"/>
          <w:szCs w:val="28"/>
          <w:lang w:val="en-GB"/>
        </w:rPr>
        <w:t xml:space="preserve"> A-Team leader</w:t>
      </w:r>
      <w:r w:rsidRPr="00CC73A7">
        <w:rPr>
          <w:sz w:val="28"/>
          <w:szCs w:val="28"/>
          <w:lang w:val="en-GB"/>
        </w:rPr>
        <w:t xml:space="preserve"> with strong communication and </w:t>
      </w:r>
      <w:r w:rsidRPr="00CC73A7" w:rsidR="0048338B">
        <w:rPr>
          <w:sz w:val="28"/>
          <w:szCs w:val="28"/>
          <w:lang w:val="en-GB"/>
        </w:rPr>
        <w:t>interpersonal</w:t>
      </w:r>
      <w:r w:rsidRPr="00CC73A7" w:rsidR="00FB0C90">
        <w:rPr>
          <w:sz w:val="28"/>
          <w:szCs w:val="28"/>
          <w:lang w:val="en-GB"/>
        </w:rPr>
        <w:t xml:space="preserve"> and motivational</w:t>
      </w:r>
      <w:r w:rsidRPr="00CC73A7">
        <w:rPr>
          <w:sz w:val="28"/>
          <w:szCs w:val="28"/>
          <w:lang w:val="en-GB"/>
        </w:rPr>
        <w:t xml:space="preserve"> skills.</w:t>
      </w:r>
    </w:p>
    <w:p w:rsidR="005A4353" w:rsidRPr="003A2FE9" w:rsidP="00F2329F">
      <w:pPr>
        <w:widowControl w:val="0"/>
        <w:autoSpaceDE w:val="0"/>
        <w:autoSpaceDN w:val="0"/>
        <w:adjustRightInd w:val="0"/>
        <w:spacing w:line="276" w:lineRule="auto"/>
        <w:jc w:val="both"/>
        <w:rPr>
          <w:sz w:val="16"/>
          <w:szCs w:val="28"/>
          <w:lang w:val="en-GB"/>
        </w:rPr>
      </w:pPr>
    </w:p>
    <w:p w:rsidR="005049F7" w:rsidP="00E45B96">
      <w:pPr>
        <w:jc w:val="both"/>
        <w:rPr>
          <w:b/>
          <w:sz w:val="28"/>
          <w:szCs w:val="28"/>
        </w:rPr>
      </w:pPr>
      <w:r w:rsidRPr="00B438A1">
        <w:rPr>
          <w:b/>
          <w:sz w:val="32"/>
          <w:szCs w:val="32"/>
        </w:rPr>
        <w:t>ACHIEVEMENTS</w:t>
      </w:r>
      <w:r w:rsidRPr="00E61695">
        <w:rPr>
          <w:b/>
          <w:sz w:val="28"/>
          <w:szCs w:val="28"/>
        </w:rPr>
        <w:t>:</w:t>
      </w:r>
    </w:p>
    <w:p w:rsidR="00B44164" w:rsidP="00E45B96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 </w:t>
      </w:r>
      <w:r>
        <w:rPr>
          <w:b/>
          <w:sz w:val="28"/>
          <w:szCs w:val="28"/>
        </w:rPr>
        <w:t>Cipla :</w:t>
      </w:r>
      <w:bookmarkStart w:id="0" w:name="_GoBack"/>
      <w:bookmarkEnd w:id="0"/>
    </w:p>
    <w:p w:rsidR="006C5AD8" w:rsidP="000D042D">
      <w:pPr>
        <w:pStyle w:val="ListParagraph"/>
        <w:numPr>
          <w:ilvl w:val="0"/>
          <w:numId w:val="33"/>
        </w:numPr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Ytd</w:t>
      </w:r>
      <w:r>
        <w:rPr>
          <w:bCs/>
          <w:sz w:val="28"/>
          <w:szCs w:val="28"/>
        </w:rPr>
        <w:t>. Feb. ach. 104%, growth @29</w:t>
      </w:r>
      <w:r>
        <w:rPr>
          <w:bCs/>
          <w:sz w:val="28"/>
          <w:szCs w:val="28"/>
        </w:rPr>
        <w:t>%</w:t>
      </w:r>
    </w:p>
    <w:p w:rsidR="006C5AD8" w:rsidRPr="006C5AD8" w:rsidP="006C5AD8">
      <w:pPr>
        <w:pStyle w:val="ListParagraph"/>
        <w:numPr>
          <w:ilvl w:val="0"/>
          <w:numId w:val="33"/>
        </w:numPr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Ytd</w:t>
      </w:r>
      <w:r w:rsidR="0078596F">
        <w:rPr>
          <w:bCs/>
          <w:sz w:val="28"/>
          <w:szCs w:val="28"/>
        </w:rPr>
        <w:t>.</w:t>
      </w:r>
      <w:r>
        <w:rPr>
          <w:bCs/>
          <w:sz w:val="28"/>
          <w:szCs w:val="28"/>
        </w:rPr>
        <w:t xml:space="preserve"> March 2021 Ach. 101%, growth @54%</w:t>
      </w:r>
    </w:p>
    <w:p w:rsidR="008278E4" w:rsidP="000D042D">
      <w:pPr>
        <w:pStyle w:val="ListParagraph"/>
        <w:numPr>
          <w:ilvl w:val="0"/>
          <w:numId w:val="33"/>
        </w:numPr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Market share of </w:t>
      </w:r>
      <w:r>
        <w:rPr>
          <w:bCs/>
          <w:sz w:val="28"/>
          <w:szCs w:val="28"/>
        </w:rPr>
        <w:t>Gutron</w:t>
      </w:r>
      <w:r w:rsidR="00FA3766">
        <w:rPr>
          <w:bCs/>
          <w:sz w:val="28"/>
          <w:szCs w:val="28"/>
        </w:rPr>
        <w:t xml:space="preserve"> </w:t>
      </w:r>
      <w:r w:rsidR="006C5AD8">
        <w:rPr>
          <w:bCs/>
          <w:sz w:val="28"/>
          <w:szCs w:val="28"/>
        </w:rPr>
        <w:t xml:space="preserve"> 45</w:t>
      </w:r>
      <w:r>
        <w:rPr>
          <w:bCs/>
          <w:sz w:val="28"/>
          <w:szCs w:val="28"/>
        </w:rPr>
        <w:t>%.</w:t>
      </w:r>
    </w:p>
    <w:p w:rsidR="008278E4" w:rsidP="000D042D">
      <w:pPr>
        <w:pStyle w:val="ListParagraph"/>
        <w:numPr>
          <w:ilvl w:val="0"/>
          <w:numId w:val="33"/>
        </w:numPr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Market share of Tenvir Af </w:t>
      </w:r>
      <w:r w:rsidR="00807225">
        <w:rPr>
          <w:bCs/>
          <w:sz w:val="28"/>
          <w:szCs w:val="28"/>
        </w:rPr>
        <w:t xml:space="preserve"> 27</w:t>
      </w:r>
      <w:r>
        <w:rPr>
          <w:bCs/>
          <w:sz w:val="28"/>
          <w:szCs w:val="28"/>
        </w:rPr>
        <w:t>%.</w:t>
      </w:r>
    </w:p>
    <w:p w:rsidR="008278E4" w:rsidRPr="000D042D" w:rsidP="000D042D">
      <w:pPr>
        <w:pStyle w:val="ListParagraph"/>
        <w:numPr>
          <w:ilvl w:val="0"/>
          <w:numId w:val="33"/>
        </w:numPr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Development of new key business leaders for the organization.</w:t>
      </w:r>
    </w:p>
    <w:p w:rsidR="00612017" w:rsidP="000D042D">
      <w:pPr>
        <w:pStyle w:val="ListParagraph"/>
        <w:numPr>
          <w:ilvl w:val="0"/>
          <w:numId w:val="33"/>
        </w:numPr>
        <w:jc w:val="both"/>
        <w:rPr>
          <w:b/>
          <w:sz w:val="28"/>
          <w:szCs w:val="28"/>
        </w:rPr>
      </w:pPr>
      <w:r w:rsidRPr="000D042D">
        <w:rPr>
          <w:bCs/>
          <w:sz w:val="28"/>
          <w:szCs w:val="28"/>
        </w:rPr>
        <w:t xml:space="preserve">Excellent Ach. In Tenvir- AF &amp;Valgan </w:t>
      </w:r>
      <w:r w:rsidR="008278E4">
        <w:rPr>
          <w:bCs/>
          <w:sz w:val="28"/>
          <w:szCs w:val="28"/>
        </w:rPr>
        <w:t>patient enrolment</w:t>
      </w:r>
      <w:r w:rsidRPr="000D042D">
        <w:rPr>
          <w:b/>
          <w:sz w:val="28"/>
          <w:szCs w:val="28"/>
        </w:rPr>
        <w:t>.</w:t>
      </w:r>
    </w:p>
    <w:p w:rsidR="00807225" w:rsidRPr="003A2FE9" w:rsidP="00807225">
      <w:pPr>
        <w:ind w:left="360"/>
        <w:jc w:val="both"/>
        <w:rPr>
          <w:b/>
          <w:sz w:val="20"/>
          <w:szCs w:val="28"/>
        </w:rPr>
      </w:pPr>
    </w:p>
    <w:p w:rsidR="00271D87" w:rsidP="007D1B23">
      <w:pPr>
        <w:spacing w:line="276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I</w:t>
      </w:r>
      <w:r w:rsidR="00DB3BC7">
        <w:rPr>
          <w:b/>
          <w:sz w:val="28"/>
          <w:szCs w:val="28"/>
        </w:rPr>
        <w:t xml:space="preserve">n </w:t>
      </w:r>
      <w:r>
        <w:rPr>
          <w:b/>
          <w:sz w:val="28"/>
          <w:szCs w:val="28"/>
        </w:rPr>
        <w:t>Vjolen :</w:t>
      </w:r>
    </w:p>
    <w:p w:rsidR="00096CAE" w:rsidRPr="007D1B23" w:rsidP="007D1B23">
      <w:pPr>
        <w:pStyle w:val="ListParagraph"/>
        <w:numPr>
          <w:ilvl w:val="0"/>
          <w:numId w:val="32"/>
        </w:numPr>
        <w:spacing w:line="276" w:lineRule="auto"/>
        <w:ind w:left="284" w:hanging="284"/>
        <w:jc w:val="both"/>
        <w:rPr>
          <w:sz w:val="28"/>
          <w:szCs w:val="28"/>
        </w:rPr>
      </w:pPr>
      <w:r>
        <w:rPr>
          <w:sz w:val="28"/>
          <w:szCs w:val="28"/>
        </w:rPr>
        <w:t>FY-20</w:t>
      </w:r>
      <w:r w:rsidR="00420E4E">
        <w:rPr>
          <w:sz w:val="28"/>
          <w:szCs w:val="28"/>
        </w:rPr>
        <w:t xml:space="preserve"> </w:t>
      </w:r>
      <w:r w:rsidRPr="00107636" w:rsidR="00400598">
        <w:rPr>
          <w:sz w:val="28"/>
          <w:szCs w:val="28"/>
        </w:rPr>
        <w:t xml:space="preserve">Ach. </w:t>
      </w:r>
      <w:r w:rsidRPr="00420E4E" w:rsidR="00400598">
        <w:rPr>
          <w:b/>
          <w:sz w:val="28"/>
          <w:szCs w:val="28"/>
        </w:rPr>
        <w:t>1</w:t>
      </w:r>
      <w:r w:rsidR="007954D6">
        <w:rPr>
          <w:b/>
          <w:sz w:val="28"/>
          <w:szCs w:val="28"/>
        </w:rPr>
        <w:t>09</w:t>
      </w:r>
      <w:r>
        <w:rPr>
          <w:b/>
          <w:sz w:val="28"/>
          <w:szCs w:val="28"/>
        </w:rPr>
        <w:t>%</w:t>
      </w:r>
      <w:r w:rsidR="00304B50">
        <w:rPr>
          <w:sz w:val="28"/>
          <w:szCs w:val="28"/>
        </w:rPr>
        <w:t>.</w:t>
      </w:r>
    </w:p>
    <w:p w:rsidR="00304B50" w:rsidRPr="00DC2EAD" w:rsidP="00DC2EAD">
      <w:pPr>
        <w:pStyle w:val="ListParagraph"/>
        <w:numPr>
          <w:ilvl w:val="0"/>
          <w:numId w:val="32"/>
        </w:numPr>
        <w:spacing w:line="276" w:lineRule="auto"/>
        <w:ind w:left="284" w:hanging="284"/>
        <w:jc w:val="both"/>
        <w:rPr>
          <w:sz w:val="28"/>
          <w:szCs w:val="28"/>
        </w:rPr>
      </w:pPr>
      <w:r w:rsidRPr="00107636">
        <w:rPr>
          <w:sz w:val="28"/>
          <w:szCs w:val="28"/>
        </w:rPr>
        <w:t>Successfully brought the non-performing region to the performance by working on basic discipline, norms, strategies,</w:t>
      </w:r>
      <w:r w:rsidR="00DB7ED7">
        <w:rPr>
          <w:sz w:val="28"/>
          <w:szCs w:val="28"/>
        </w:rPr>
        <w:t xml:space="preserve"> conducting activities</w:t>
      </w:r>
      <w:r w:rsidRPr="00107636">
        <w:rPr>
          <w:sz w:val="28"/>
          <w:szCs w:val="28"/>
        </w:rPr>
        <w:t xml:space="preserve"> and feedback</w:t>
      </w:r>
      <w:r w:rsidR="00E06AE5">
        <w:rPr>
          <w:sz w:val="28"/>
          <w:szCs w:val="28"/>
        </w:rPr>
        <w:t>, identifying the need of the customer and resolving by utilizing the tools</w:t>
      </w:r>
      <w:r w:rsidRPr="00107636">
        <w:rPr>
          <w:sz w:val="28"/>
          <w:szCs w:val="28"/>
        </w:rPr>
        <w:t>.</w:t>
      </w:r>
    </w:p>
    <w:p w:rsidR="00752B95" w:rsidP="00752B95">
      <w:pPr>
        <w:pStyle w:val="ListParagraph"/>
        <w:numPr>
          <w:ilvl w:val="0"/>
          <w:numId w:val="32"/>
        </w:numPr>
        <w:spacing w:line="276" w:lineRule="auto"/>
        <w:ind w:left="284" w:hanging="284"/>
        <w:jc w:val="both"/>
        <w:rPr>
          <w:sz w:val="28"/>
          <w:szCs w:val="28"/>
        </w:rPr>
      </w:pPr>
      <w:r w:rsidRPr="00107636">
        <w:rPr>
          <w:sz w:val="28"/>
          <w:szCs w:val="28"/>
        </w:rPr>
        <w:t>Initiation of corporate business(AMRI, KIMS, SPARSH, HI-TECH, BLUE WHEEL</w:t>
      </w:r>
      <w:r w:rsidRPr="00107636" w:rsidR="00241C74">
        <w:rPr>
          <w:sz w:val="28"/>
          <w:szCs w:val="28"/>
        </w:rPr>
        <w:t>, HCG-PANDACURIE</w:t>
      </w:r>
      <w:r w:rsidRPr="00107636">
        <w:rPr>
          <w:sz w:val="28"/>
          <w:szCs w:val="28"/>
        </w:rPr>
        <w:t>)</w:t>
      </w:r>
      <w:r w:rsidR="008E2479">
        <w:rPr>
          <w:sz w:val="28"/>
          <w:szCs w:val="28"/>
        </w:rPr>
        <w:t xml:space="preserve"> in Vjolen</w:t>
      </w:r>
      <w:r w:rsidR="007802C0">
        <w:rPr>
          <w:sz w:val="28"/>
          <w:szCs w:val="28"/>
        </w:rPr>
        <w:t>.</w:t>
      </w:r>
    </w:p>
    <w:p w:rsidR="00752B95" w:rsidRPr="00752B95" w:rsidP="00752B95">
      <w:pPr>
        <w:pStyle w:val="ListParagraph"/>
        <w:rPr>
          <w:sz w:val="28"/>
          <w:szCs w:val="28"/>
        </w:rPr>
      </w:pPr>
    </w:p>
    <w:p w:rsidR="00752B95" w:rsidRPr="00752B95" w:rsidP="00752B95">
      <w:pPr>
        <w:pStyle w:val="ListParagraph"/>
        <w:numPr>
          <w:ilvl w:val="0"/>
          <w:numId w:val="32"/>
        </w:numPr>
        <w:spacing w:line="276" w:lineRule="auto"/>
        <w:ind w:left="284" w:hanging="284"/>
        <w:jc w:val="both"/>
        <w:rPr>
          <w:sz w:val="28"/>
          <w:szCs w:val="28"/>
        </w:rPr>
      </w:pPr>
      <w:r>
        <w:rPr>
          <w:sz w:val="28"/>
          <w:szCs w:val="28"/>
        </w:rPr>
        <w:t>Conducted health camps and blood donation camps in different areas.</w:t>
      </w:r>
    </w:p>
    <w:p w:rsidR="00544886" w:rsidP="00752B95">
      <w:pPr>
        <w:pStyle w:val="ListParagraph"/>
        <w:numPr>
          <w:ilvl w:val="0"/>
          <w:numId w:val="32"/>
        </w:numPr>
        <w:spacing w:line="276" w:lineRule="auto"/>
        <w:ind w:left="284" w:hanging="284"/>
        <w:jc w:val="both"/>
        <w:rPr>
          <w:sz w:val="28"/>
          <w:szCs w:val="28"/>
        </w:rPr>
      </w:pPr>
      <w:r w:rsidRPr="00107636">
        <w:rPr>
          <w:sz w:val="28"/>
          <w:szCs w:val="28"/>
        </w:rPr>
        <w:t>Continuous conduction of HEP ‘B’ screening and vaccination camp.</w:t>
      </w:r>
    </w:p>
    <w:p w:rsidR="00752B95" w:rsidP="00752B95">
      <w:pPr>
        <w:pStyle w:val="ListParagraph"/>
        <w:numPr>
          <w:ilvl w:val="0"/>
          <w:numId w:val="32"/>
        </w:numPr>
        <w:spacing w:line="276" w:lineRule="auto"/>
        <w:ind w:left="284" w:hanging="284"/>
        <w:jc w:val="both"/>
        <w:rPr>
          <w:sz w:val="28"/>
          <w:szCs w:val="28"/>
        </w:rPr>
      </w:pPr>
      <w:r>
        <w:rPr>
          <w:sz w:val="28"/>
          <w:szCs w:val="28"/>
        </w:rPr>
        <w:t>Continuous conduction of Patient supportive programme</w:t>
      </w:r>
      <w:r w:rsidR="002A6266">
        <w:rPr>
          <w:sz w:val="28"/>
          <w:szCs w:val="28"/>
        </w:rPr>
        <w:t>s</w:t>
      </w:r>
      <w:r>
        <w:rPr>
          <w:sz w:val="28"/>
          <w:szCs w:val="28"/>
        </w:rPr>
        <w:t>.</w:t>
      </w:r>
    </w:p>
    <w:p w:rsidR="002A6266" w:rsidRPr="00752B95" w:rsidP="00752B95">
      <w:pPr>
        <w:pStyle w:val="ListParagraph"/>
        <w:numPr>
          <w:ilvl w:val="0"/>
          <w:numId w:val="32"/>
        </w:numPr>
        <w:spacing w:line="276" w:lineRule="auto"/>
        <w:ind w:left="284" w:hanging="284"/>
        <w:jc w:val="both"/>
        <w:rPr>
          <w:sz w:val="28"/>
          <w:szCs w:val="28"/>
        </w:rPr>
      </w:pPr>
      <w:r>
        <w:rPr>
          <w:sz w:val="28"/>
          <w:szCs w:val="28"/>
        </w:rPr>
        <w:t>Setting up out-station clinics for upbringing doctors.</w:t>
      </w:r>
    </w:p>
    <w:p w:rsidR="0097081D" w:rsidRPr="007802C0" w:rsidP="007D1B23">
      <w:pPr>
        <w:spacing w:line="276" w:lineRule="auto"/>
        <w:jc w:val="both"/>
        <w:rPr>
          <w:b/>
          <w:sz w:val="28"/>
          <w:szCs w:val="28"/>
        </w:rPr>
      </w:pPr>
      <w:r w:rsidRPr="007802C0">
        <w:rPr>
          <w:b/>
          <w:sz w:val="28"/>
          <w:szCs w:val="28"/>
        </w:rPr>
        <w:t>In Ferring:</w:t>
      </w:r>
    </w:p>
    <w:p w:rsidR="005049F7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>Elevated as Area Business Manager in Ferr</w:t>
      </w:r>
      <w:r>
        <w:rPr>
          <w:sz w:val="28"/>
          <w:szCs w:val="28"/>
          <w:lang w:val="en-GB"/>
        </w:rPr>
        <w:t>ing in just 2</w:t>
      </w:r>
      <w:r w:rsidR="00A368E4">
        <w:rPr>
          <w:sz w:val="28"/>
          <w:szCs w:val="28"/>
          <w:lang w:val="en-GB"/>
        </w:rPr>
        <w:t xml:space="preserve"> y</w:t>
      </w:r>
      <w:r>
        <w:rPr>
          <w:sz w:val="28"/>
          <w:szCs w:val="28"/>
          <w:lang w:val="en-GB"/>
        </w:rPr>
        <w:t>ears and 2 months.</w:t>
      </w:r>
    </w:p>
    <w:p w:rsidR="005049F7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One elevation from my tea</w:t>
      </w:r>
      <w:r w:rsidR="008E2479">
        <w:rPr>
          <w:sz w:val="28"/>
          <w:szCs w:val="28"/>
          <w:lang w:val="en-GB"/>
        </w:rPr>
        <w:t>m</w:t>
      </w:r>
      <w:r>
        <w:rPr>
          <w:sz w:val="28"/>
          <w:szCs w:val="28"/>
          <w:lang w:val="en-GB"/>
        </w:rPr>
        <w:t>.</w:t>
      </w:r>
    </w:p>
    <w:p w:rsidR="000A0BD3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Zero attrition.</w:t>
      </w:r>
    </w:p>
    <w:p w:rsidR="00096CAE" w:rsidRPr="000A0BD3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Successfully launched the most innovative and challenging selling concept by handling the most diverse team of highly qualified and skilled to non-qualified</w:t>
      </w:r>
      <w:r w:rsidR="008E2479">
        <w:rPr>
          <w:sz w:val="28"/>
          <w:szCs w:val="28"/>
          <w:lang w:val="en-GB"/>
        </w:rPr>
        <w:t xml:space="preserve"> and non-skilled</w:t>
      </w:r>
      <w:r>
        <w:rPr>
          <w:sz w:val="28"/>
          <w:szCs w:val="28"/>
          <w:lang w:val="en-GB"/>
        </w:rPr>
        <w:t xml:space="preserve"> extensive field workers focusing at the same time on Elite as well as mass customers.</w:t>
      </w:r>
    </w:p>
    <w:p w:rsidR="00392A1C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Established Bedwetting clinic</w:t>
      </w:r>
      <w:r w:rsidR="00077F37">
        <w:rPr>
          <w:sz w:val="28"/>
          <w:szCs w:val="28"/>
          <w:lang w:val="en-GB"/>
        </w:rPr>
        <w:t>s</w:t>
      </w:r>
      <w:r>
        <w:rPr>
          <w:sz w:val="28"/>
          <w:szCs w:val="28"/>
          <w:lang w:val="en-GB"/>
        </w:rPr>
        <w:t xml:space="preserve"> at Indore.</w:t>
      </w:r>
    </w:p>
    <w:p w:rsidR="00392A1C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Conduct EDGE, U care, UC IBD, UTT, IBD care and PEN meeting in MP &amp; CG.</w:t>
      </w:r>
    </w:p>
    <w:p w:rsidR="009677B5" w:rsidRPr="00B4492B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Received an i</w:t>
      </w:r>
      <w:r w:rsidR="008B358C">
        <w:rPr>
          <w:sz w:val="28"/>
          <w:szCs w:val="28"/>
          <w:lang w:val="en-GB"/>
        </w:rPr>
        <w:t>nstitutional order worth Rs 7.5</w:t>
      </w:r>
      <w:r>
        <w:rPr>
          <w:sz w:val="28"/>
          <w:szCs w:val="28"/>
          <w:lang w:val="en-GB"/>
        </w:rPr>
        <w:t xml:space="preserve"> lakh</w:t>
      </w:r>
      <w:r w:rsidR="008B358C">
        <w:rPr>
          <w:sz w:val="28"/>
          <w:szCs w:val="28"/>
          <w:lang w:val="en-GB"/>
        </w:rPr>
        <w:t>(Sept-Dec’17</w:t>
      </w:r>
      <w:r w:rsidR="00835783">
        <w:rPr>
          <w:sz w:val="28"/>
          <w:szCs w:val="28"/>
          <w:lang w:val="en-GB"/>
        </w:rPr>
        <w:t>)</w:t>
      </w:r>
      <w:r>
        <w:rPr>
          <w:sz w:val="28"/>
          <w:szCs w:val="28"/>
          <w:lang w:val="en-GB"/>
        </w:rPr>
        <w:t xml:space="preserve"> from Burhanpur Dist. (Govt.</w:t>
      </w:r>
      <w:r w:rsidR="00392A1C">
        <w:rPr>
          <w:sz w:val="28"/>
          <w:szCs w:val="28"/>
          <w:lang w:val="en-GB"/>
        </w:rPr>
        <w:t xml:space="preserve"> of MP) and will continue till the end of the financial year 2017-18</w:t>
      </w:r>
      <w:r>
        <w:rPr>
          <w:sz w:val="28"/>
          <w:szCs w:val="28"/>
          <w:lang w:val="en-GB"/>
        </w:rPr>
        <w:t>.</w:t>
      </w:r>
    </w:p>
    <w:p w:rsidR="009925D9" w:rsidRPr="008B358C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Achieved </w:t>
      </w:r>
      <w:r w:rsidRPr="008E2479">
        <w:rPr>
          <w:b/>
          <w:bCs/>
          <w:sz w:val="28"/>
          <w:szCs w:val="28"/>
          <w:lang w:val="en-GB"/>
        </w:rPr>
        <w:t xml:space="preserve"> 237</w:t>
      </w:r>
      <w:r w:rsidR="00BF3A05">
        <w:rPr>
          <w:sz w:val="28"/>
          <w:szCs w:val="28"/>
          <w:lang w:val="en-GB"/>
        </w:rPr>
        <w:t>%  (ytd Nov</w:t>
      </w:r>
      <w:r w:rsidR="00730601">
        <w:rPr>
          <w:sz w:val="28"/>
          <w:szCs w:val="28"/>
          <w:lang w:val="en-GB"/>
        </w:rPr>
        <w:t>.</w:t>
      </w:r>
      <w:r w:rsidR="005677DE">
        <w:rPr>
          <w:sz w:val="28"/>
          <w:szCs w:val="28"/>
          <w:lang w:val="en-GB"/>
        </w:rPr>
        <w:t>’17) for new launching Pentasa Suppository</w:t>
      </w:r>
      <w:r w:rsidR="00BA4AB9">
        <w:rPr>
          <w:sz w:val="28"/>
          <w:szCs w:val="28"/>
          <w:lang w:val="en-GB"/>
        </w:rPr>
        <w:t>.</w:t>
      </w:r>
    </w:p>
    <w:p w:rsidR="005049F7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Y</w:t>
      </w:r>
      <w:r w:rsidR="00EC1252">
        <w:rPr>
          <w:sz w:val="28"/>
          <w:szCs w:val="28"/>
          <w:lang w:val="en-GB"/>
        </w:rPr>
        <w:t>td Dec’17</w:t>
      </w:r>
      <w:r w:rsidR="008B358C">
        <w:rPr>
          <w:sz w:val="28"/>
          <w:szCs w:val="28"/>
          <w:lang w:val="en-GB"/>
        </w:rPr>
        <w:t xml:space="preserve"> Ach. 101</w:t>
      </w:r>
      <w:r w:rsidR="00B82CC1">
        <w:rPr>
          <w:sz w:val="28"/>
          <w:szCs w:val="28"/>
          <w:lang w:val="en-GB"/>
        </w:rPr>
        <w:t>% @</w:t>
      </w:r>
      <w:r w:rsidR="008B358C">
        <w:rPr>
          <w:sz w:val="28"/>
          <w:szCs w:val="28"/>
          <w:lang w:val="en-GB"/>
        </w:rPr>
        <w:t xml:space="preserve"> 18</w:t>
      </w:r>
      <w:r w:rsidR="00A558EF">
        <w:rPr>
          <w:sz w:val="28"/>
          <w:szCs w:val="28"/>
          <w:lang w:val="en-GB"/>
        </w:rPr>
        <w:t>% growth.</w:t>
      </w:r>
    </w:p>
    <w:p w:rsidR="00F44332" w:rsidRPr="00F44332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b/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Promotedproducts like </w:t>
      </w:r>
      <w:r w:rsidRPr="00F44332">
        <w:rPr>
          <w:b/>
          <w:sz w:val="28"/>
          <w:szCs w:val="28"/>
          <w:lang w:val="en-GB"/>
        </w:rPr>
        <w:t>PENTASA, MINIRIN, DECAPEPTYL DEPOT,REMESTYP,PROPESS.</w:t>
      </w:r>
    </w:p>
    <w:p w:rsidR="00BA4AB9" w:rsidRPr="00BA4AB9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Generated business of Pentasa suppository and PentasaEnema from</w:t>
      </w:r>
      <w:r w:rsidRPr="008E06A7">
        <w:rPr>
          <w:b/>
          <w:sz w:val="28"/>
          <w:szCs w:val="28"/>
          <w:lang w:val="en-GB"/>
        </w:rPr>
        <w:t xml:space="preserve"> Asian Globus liver and Gastroenterology </w:t>
      </w:r>
      <w:r>
        <w:rPr>
          <w:sz w:val="28"/>
          <w:szCs w:val="28"/>
          <w:lang w:val="en-GB"/>
        </w:rPr>
        <w:t>Centre, Bhopal.</w:t>
      </w:r>
    </w:p>
    <w:p w:rsidR="005049F7" w:rsidRPr="00FB79BE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FB79BE">
        <w:rPr>
          <w:sz w:val="28"/>
          <w:szCs w:val="28"/>
          <w:lang w:val="en-GB"/>
        </w:rPr>
        <w:t xml:space="preserve">Achieved </w:t>
      </w:r>
      <w:r w:rsidRPr="008E2479">
        <w:rPr>
          <w:b/>
          <w:bCs/>
          <w:sz w:val="28"/>
          <w:szCs w:val="28"/>
          <w:lang w:val="en-GB"/>
        </w:rPr>
        <w:t>Internat</w:t>
      </w:r>
      <w:r w:rsidRPr="008E2479" w:rsidR="00644B02">
        <w:rPr>
          <w:b/>
          <w:bCs/>
          <w:sz w:val="28"/>
          <w:szCs w:val="28"/>
          <w:lang w:val="en-GB"/>
        </w:rPr>
        <w:t>ional trip</w:t>
      </w:r>
      <w:r w:rsidRPr="00FB79BE" w:rsidR="00644B02">
        <w:rPr>
          <w:sz w:val="28"/>
          <w:szCs w:val="28"/>
          <w:lang w:val="en-GB"/>
        </w:rPr>
        <w:t xml:space="preserve"> in </w:t>
      </w:r>
      <w:r w:rsidRPr="00FB79BE">
        <w:rPr>
          <w:sz w:val="28"/>
          <w:szCs w:val="28"/>
          <w:lang w:val="en-GB"/>
        </w:rPr>
        <w:t xml:space="preserve"> Ferring.</w:t>
      </w:r>
    </w:p>
    <w:p w:rsidR="005049F7" w:rsidRPr="00FB79BE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FB79BE">
        <w:rPr>
          <w:sz w:val="28"/>
          <w:szCs w:val="28"/>
          <w:lang w:val="en-GB"/>
        </w:rPr>
        <w:t xml:space="preserve">Achieved </w:t>
      </w:r>
      <w:r w:rsidRPr="008E2479">
        <w:rPr>
          <w:b/>
          <w:bCs/>
          <w:sz w:val="28"/>
          <w:szCs w:val="28"/>
          <w:lang w:val="en-GB"/>
        </w:rPr>
        <w:t>149.33%</w:t>
      </w:r>
      <w:r w:rsidRPr="00FB79BE">
        <w:rPr>
          <w:sz w:val="28"/>
          <w:szCs w:val="28"/>
          <w:lang w:val="en-GB"/>
        </w:rPr>
        <w:t xml:space="preserve"> in 2015.</w:t>
      </w:r>
    </w:p>
    <w:p w:rsidR="005049F7" w:rsidRPr="00E61695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 xml:space="preserve">More than </w:t>
      </w:r>
      <w:r w:rsidR="003F05CE">
        <w:rPr>
          <w:b/>
          <w:sz w:val="28"/>
          <w:szCs w:val="28"/>
          <w:lang w:val="en-GB"/>
        </w:rPr>
        <w:t>11</w:t>
      </w:r>
      <w:r w:rsidRPr="00E61695">
        <w:rPr>
          <w:b/>
          <w:sz w:val="28"/>
          <w:szCs w:val="28"/>
          <w:lang w:val="en-GB"/>
        </w:rPr>
        <w:t>0%</w:t>
      </w:r>
      <w:r w:rsidRPr="00E61695">
        <w:rPr>
          <w:sz w:val="28"/>
          <w:szCs w:val="28"/>
          <w:lang w:val="en-GB"/>
        </w:rPr>
        <w:t xml:space="preserve"> achievement in </w:t>
      </w:r>
      <w:r w:rsidRPr="00E61695">
        <w:rPr>
          <w:b/>
          <w:sz w:val="28"/>
          <w:szCs w:val="28"/>
          <w:lang w:val="en-GB"/>
        </w:rPr>
        <w:t>all 4</w:t>
      </w:r>
      <w:r w:rsidRPr="00E61695">
        <w:rPr>
          <w:sz w:val="28"/>
          <w:szCs w:val="28"/>
          <w:lang w:val="en-GB"/>
        </w:rPr>
        <w:t xml:space="preserve"> focus products.</w:t>
      </w:r>
    </w:p>
    <w:p w:rsidR="005049F7" w:rsidRPr="00900DA1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 xml:space="preserve">Achievement award for best selling </w:t>
      </w:r>
      <w:r w:rsidRPr="007D5DBE">
        <w:rPr>
          <w:b/>
          <w:sz w:val="28"/>
          <w:szCs w:val="28"/>
          <w:lang w:val="en-GB"/>
        </w:rPr>
        <w:t>Pentasa</w:t>
      </w:r>
      <w:r w:rsidRPr="00E61695">
        <w:rPr>
          <w:sz w:val="28"/>
          <w:szCs w:val="28"/>
          <w:lang w:val="en-GB"/>
        </w:rPr>
        <w:t>.</w:t>
      </w:r>
    </w:p>
    <w:p w:rsidR="005049F7" w:rsidRPr="00E61695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>
        <w:rPr>
          <w:b/>
          <w:sz w:val="28"/>
          <w:szCs w:val="28"/>
          <w:lang w:val="en-GB"/>
        </w:rPr>
        <w:t>34</w:t>
      </w:r>
      <w:r w:rsidRPr="00E61695">
        <w:rPr>
          <w:sz w:val="28"/>
          <w:szCs w:val="28"/>
          <w:lang w:val="en-GB"/>
        </w:rPr>
        <w:t xml:space="preserve"> out of </w:t>
      </w:r>
      <w:r>
        <w:rPr>
          <w:b/>
          <w:sz w:val="28"/>
          <w:szCs w:val="28"/>
          <w:lang w:val="en-GB"/>
        </w:rPr>
        <w:t>36</w:t>
      </w:r>
      <w:r w:rsidRPr="00E61695">
        <w:rPr>
          <w:sz w:val="28"/>
          <w:szCs w:val="28"/>
          <w:lang w:val="en-GB"/>
        </w:rPr>
        <w:t>months surpass budget in Ferring.</w:t>
      </w:r>
    </w:p>
    <w:p w:rsidR="005049F7" w:rsidRPr="00E61695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 xml:space="preserve">All India </w:t>
      </w:r>
      <w:r w:rsidRPr="008E2479">
        <w:rPr>
          <w:b/>
          <w:bCs/>
          <w:sz w:val="28"/>
          <w:szCs w:val="28"/>
          <w:lang w:val="en-GB"/>
        </w:rPr>
        <w:t>training topper</w:t>
      </w:r>
      <w:r w:rsidRPr="00E61695">
        <w:rPr>
          <w:sz w:val="28"/>
          <w:szCs w:val="28"/>
          <w:lang w:val="en-GB"/>
        </w:rPr>
        <w:t xml:space="preserve"> in Ferring.</w:t>
      </w:r>
    </w:p>
    <w:p w:rsidR="005049F7" w:rsidRPr="00A368E4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A368E4">
        <w:rPr>
          <w:sz w:val="28"/>
          <w:szCs w:val="28"/>
          <w:lang w:val="en-GB"/>
        </w:rPr>
        <w:t>Ytd Dec 2016 ach. 112% @36% growth.</w:t>
      </w:r>
    </w:p>
    <w:p w:rsidR="009D129C" w:rsidRPr="004B52A5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 xml:space="preserve">Achieved </w:t>
      </w:r>
      <w:r w:rsidRPr="00E61695">
        <w:rPr>
          <w:b/>
          <w:sz w:val="28"/>
          <w:szCs w:val="28"/>
          <w:lang w:val="en-GB"/>
        </w:rPr>
        <w:t>126%</w:t>
      </w:r>
      <w:r w:rsidRPr="00E61695">
        <w:rPr>
          <w:sz w:val="28"/>
          <w:szCs w:val="28"/>
          <w:lang w:val="en-GB"/>
        </w:rPr>
        <w:t xml:space="preserve"> in </w:t>
      </w:r>
      <w:r w:rsidRPr="00E61695">
        <w:rPr>
          <w:b/>
          <w:sz w:val="28"/>
          <w:szCs w:val="28"/>
          <w:lang w:val="en-GB"/>
        </w:rPr>
        <w:t>Minirin</w:t>
      </w:r>
      <w:r w:rsidRPr="00E61695">
        <w:rPr>
          <w:sz w:val="28"/>
          <w:szCs w:val="28"/>
          <w:lang w:val="en-GB"/>
        </w:rPr>
        <w:t xml:space="preserve">, </w:t>
      </w:r>
      <w:r w:rsidRPr="00E61695">
        <w:rPr>
          <w:b/>
          <w:sz w:val="28"/>
          <w:szCs w:val="28"/>
          <w:lang w:val="en-GB"/>
        </w:rPr>
        <w:t>115%</w:t>
      </w:r>
      <w:r w:rsidRPr="00E61695">
        <w:rPr>
          <w:sz w:val="28"/>
          <w:szCs w:val="28"/>
          <w:lang w:val="en-GB"/>
        </w:rPr>
        <w:t xml:space="preserve"> in </w:t>
      </w:r>
      <w:r w:rsidRPr="00E61695">
        <w:rPr>
          <w:b/>
          <w:sz w:val="28"/>
          <w:szCs w:val="28"/>
          <w:lang w:val="en-GB"/>
        </w:rPr>
        <w:t>Pentasa</w:t>
      </w:r>
      <w:r w:rsidRPr="00E61695">
        <w:rPr>
          <w:sz w:val="28"/>
          <w:szCs w:val="28"/>
          <w:lang w:val="en-GB"/>
        </w:rPr>
        <w:t xml:space="preserve"> and </w:t>
      </w:r>
      <w:r w:rsidRPr="00E61695">
        <w:rPr>
          <w:b/>
          <w:sz w:val="28"/>
          <w:szCs w:val="28"/>
          <w:lang w:val="en-GB"/>
        </w:rPr>
        <w:t>112%</w:t>
      </w:r>
      <w:r w:rsidRPr="00E61695">
        <w:rPr>
          <w:sz w:val="28"/>
          <w:szCs w:val="28"/>
          <w:lang w:val="en-GB"/>
        </w:rPr>
        <w:t xml:space="preserve">in </w:t>
      </w:r>
      <w:r w:rsidRPr="00E61695">
        <w:rPr>
          <w:b/>
          <w:sz w:val="28"/>
          <w:szCs w:val="28"/>
          <w:lang w:val="en-GB"/>
        </w:rPr>
        <w:t>Decapeptyl Depot</w:t>
      </w:r>
      <w:r w:rsidRPr="00E61695">
        <w:rPr>
          <w:sz w:val="28"/>
          <w:szCs w:val="28"/>
          <w:lang w:val="en-GB"/>
        </w:rPr>
        <w:t xml:space="preserve"> in Ytd. 2016.</w:t>
      </w:r>
    </w:p>
    <w:p w:rsidR="005049F7" w:rsidRPr="005B1349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b/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Generated</w:t>
      </w:r>
      <w:r w:rsidR="005B1349">
        <w:rPr>
          <w:sz w:val="28"/>
          <w:szCs w:val="28"/>
          <w:lang w:val="en-GB"/>
        </w:rPr>
        <w:t xml:space="preserve"> business</w:t>
      </w:r>
      <w:r w:rsidRPr="00E61695">
        <w:rPr>
          <w:sz w:val="28"/>
          <w:szCs w:val="28"/>
          <w:lang w:val="en-GB"/>
        </w:rPr>
        <w:t xml:space="preserve"> from corporate hospitals of </w:t>
      </w:r>
      <w:r w:rsidRPr="00E61695">
        <w:rPr>
          <w:b/>
          <w:sz w:val="28"/>
          <w:szCs w:val="28"/>
          <w:lang w:val="en-GB"/>
        </w:rPr>
        <w:t xml:space="preserve">APOLLO, AMRI, </w:t>
      </w:r>
      <w:r w:rsidR="005B1349">
        <w:rPr>
          <w:b/>
          <w:sz w:val="28"/>
          <w:szCs w:val="28"/>
          <w:lang w:val="en-GB"/>
        </w:rPr>
        <w:t xml:space="preserve">AIIMS, KIMS, IMS and Sum Hospital, </w:t>
      </w:r>
      <w:r w:rsidRPr="00E61695">
        <w:rPr>
          <w:b/>
          <w:sz w:val="28"/>
          <w:szCs w:val="28"/>
          <w:lang w:val="en-GB"/>
        </w:rPr>
        <w:t>KALINGA and IGKC</w:t>
      </w:r>
      <w:r w:rsidR="000B1B02">
        <w:rPr>
          <w:b/>
          <w:sz w:val="28"/>
          <w:szCs w:val="28"/>
          <w:lang w:val="en-GB"/>
        </w:rPr>
        <w:t>, Odisha</w:t>
      </w:r>
      <w:r w:rsidRPr="00E61695">
        <w:rPr>
          <w:b/>
          <w:sz w:val="28"/>
          <w:szCs w:val="28"/>
          <w:lang w:val="en-GB"/>
        </w:rPr>
        <w:t>.</w:t>
      </w:r>
    </w:p>
    <w:p w:rsidR="005049F7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>Established Pentasa, Minirin, and Decapeptyl</w:t>
      </w:r>
      <w:r>
        <w:rPr>
          <w:sz w:val="28"/>
          <w:szCs w:val="28"/>
          <w:lang w:val="en-GB"/>
        </w:rPr>
        <w:t>Depot in Odisha</w:t>
      </w:r>
      <w:r w:rsidRPr="00E61695">
        <w:rPr>
          <w:sz w:val="28"/>
          <w:szCs w:val="28"/>
          <w:lang w:val="en-GB"/>
        </w:rPr>
        <w:t>.</w:t>
      </w:r>
    </w:p>
    <w:p w:rsidR="0097081D" w:rsidRPr="0097081D" w:rsidP="007D1B23">
      <w:pPr>
        <w:widowControl w:val="0"/>
        <w:autoSpaceDE w:val="0"/>
        <w:autoSpaceDN w:val="0"/>
        <w:adjustRightInd w:val="0"/>
        <w:spacing w:line="276" w:lineRule="auto"/>
        <w:jc w:val="both"/>
        <w:rPr>
          <w:b/>
          <w:sz w:val="28"/>
          <w:szCs w:val="28"/>
          <w:lang w:val="en-GB"/>
        </w:rPr>
      </w:pPr>
      <w:r w:rsidRPr="0097081D">
        <w:rPr>
          <w:b/>
          <w:sz w:val="28"/>
          <w:szCs w:val="28"/>
          <w:lang w:val="en-GB"/>
        </w:rPr>
        <w:t>In Ranbaxy:</w:t>
      </w:r>
    </w:p>
    <w:p w:rsidR="005049F7" w:rsidRPr="00161CF0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 xml:space="preserve">Achieved </w:t>
      </w:r>
      <w:r w:rsidRPr="00E61695">
        <w:rPr>
          <w:b/>
          <w:sz w:val="28"/>
          <w:szCs w:val="28"/>
          <w:lang w:val="en-GB"/>
        </w:rPr>
        <w:t>PMPM of 7lacs</w:t>
      </w:r>
      <w:r w:rsidRPr="00E61695">
        <w:rPr>
          <w:sz w:val="28"/>
          <w:szCs w:val="28"/>
          <w:lang w:val="en-GB"/>
        </w:rPr>
        <w:t xml:space="preserve"> in Ranbaxy Labs. Ltd. </w:t>
      </w:r>
    </w:p>
    <w:p w:rsidR="005049F7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>21% growth in 2012, 19% growth in 2013 in Ranbaxy.</w:t>
      </w:r>
    </w:p>
    <w:p w:rsidR="0097081D" w:rsidRPr="00E61695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Become all India topper in Verorab in 2012.</w:t>
      </w:r>
    </w:p>
    <w:p w:rsidR="005049F7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 xml:space="preserve">Become </w:t>
      </w:r>
      <w:r w:rsidRPr="00E61695">
        <w:rPr>
          <w:b/>
          <w:sz w:val="28"/>
          <w:szCs w:val="28"/>
          <w:lang w:val="en-GB"/>
        </w:rPr>
        <w:t>all India topper</w:t>
      </w:r>
      <w:r w:rsidRPr="00E61695">
        <w:rPr>
          <w:sz w:val="28"/>
          <w:szCs w:val="28"/>
          <w:lang w:val="en-GB"/>
        </w:rPr>
        <w:t xml:space="preserve"> for new launching </w:t>
      </w:r>
      <w:r w:rsidRPr="00E61695">
        <w:rPr>
          <w:b/>
          <w:sz w:val="28"/>
          <w:szCs w:val="28"/>
          <w:lang w:val="en-GB"/>
        </w:rPr>
        <w:t>Raciper-L, Rulizo</w:t>
      </w:r>
      <w:r w:rsidRPr="00E61695">
        <w:rPr>
          <w:sz w:val="28"/>
          <w:szCs w:val="28"/>
          <w:lang w:val="en-GB"/>
        </w:rPr>
        <w:t>.</w:t>
      </w:r>
    </w:p>
    <w:p w:rsidR="0097081D" w:rsidRPr="0097081D" w:rsidP="007D1B23">
      <w:pPr>
        <w:widowControl w:val="0"/>
        <w:autoSpaceDE w:val="0"/>
        <w:autoSpaceDN w:val="0"/>
        <w:adjustRightInd w:val="0"/>
        <w:spacing w:line="276" w:lineRule="auto"/>
        <w:jc w:val="both"/>
        <w:rPr>
          <w:b/>
          <w:sz w:val="28"/>
          <w:szCs w:val="28"/>
          <w:lang w:val="en-GB"/>
        </w:rPr>
      </w:pPr>
      <w:r w:rsidRPr="0097081D">
        <w:rPr>
          <w:b/>
          <w:sz w:val="28"/>
          <w:szCs w:val="28"/>
          <w:lang w:val="en-GB"/>
        </w:rPr>
        <w:t>In Ipca:</w:t>
      </w:r>
    </w:p>
    <w:p w:rsidR="005049F7" w:rsidRPr="0017219C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17219C">
        <w:rPr>
          <w:sz w:val="28"/>
          <w:szCs w:val="28"/>
          <w:lang w:val="en-GB"/>
        </w:rPr>
        <w:t>All India training topper in IPCA Hycare.</w:t>
      </w:r>
    </w:p>
    <w:p w:rsidR="00860D56" w:rsidRPr="0017219C" w:rsidP="007D1B23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17219C">
        <w:rPr>
          <w:sz w:val="28"/>
          <w:szCs w:val="28"/>
          <w:lang w:val="en-GB"/>
        </w:rPr>
        <w:t>Zonal topper for new launching Telminorm.</w:t>
      </w:r>
    </w:p>
    <w:p w:rsidR="002125E1" w:rsidP="00E45B96">
      <w:pPr>
        <w:widowControl w:val="0"/>
        <w:autoSpaceDE w:val="0"/>
        <w:autoSpaceDN w:val="0"/>
        <w:adjustRightInd w:val="0"/>
        <w:spacing w:line="276" w:lineRule="auto"/>
        <w:jc w:val="both"/>
        <w:rPr>
          <w:sz w:val="28"/>
          <w:szCs w:val="28"/>
          <w:lang w:val="en-GB"/>
        </w:rPr>
      </w:pPr>
    </w:p>
    <w:p w:rsidR="002125E1" w:rsidRPr="00E61695" w:rsidP="00E45B96">
      <w:pPr>
        <w:widowControl w:val="0"/>
        <w:autoSpaceDE w:val="0"/>
        <w:autoSpaceDN w:val="0"/>
        <w:adjustRightInd w:val="0"/>
        <w:jc w:val="both"/>
        <w:rPr>
          <w:b/>
          <w:sz w:val="28"/>
          <w:szCs w:val="28"/>
        </w:rPr>
      </w:pPr>
      <w:r w:rsidRPr="00E61695">
        <w:rPr>
          <w:b/>
          <w:sz w:val="28"/>
          <w:szCs w:val="28"/>
        </w:rPr>
        <w:t>ORGANIZATIONAL EXPERIENCE:</w:t>
      </w:r>
    </w:p>
    <w:p w:rsidR="002125E1" w:rsidRPr="00A21A4D" w:rsidP="00865B11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b/>
          <w:sz w:val="28"/>
          <w:szCs w:val="28"/>
          <w:lang w:val="en-GB"/>
        </w:rPr>
        <w:t>May’ 07</w:t>
      </w:r>
      <w:r w:rsidRPr="00E61695">
        <w:rPr>
          <w:sz w:val="28"/>
          <w:szCs w:val="28"/>
          <w:lang w:val="en-GB"/>
        </w:rPr>
        <w:t xml:space="preserve"> with </w:t>
      </w:r>
      <w:r w:rsidRPr="00E61695">
        <w:rPr>
          <w:b/>
          <w:sz w:val="28"/>
          <w:szCs w:val="28"/>
          <w:lang w:val="en-GB"/>
        </w:rPr>
        <w:t>Ipca Labs Ltd</w:t>
      </w:r>
      <w:r w:rsidRPr="00E61695">
        <w:rPr>
          <w:sz w:val="28"/>
          <w:szCs w:val="28"/>
          <w:lang w:val="en-GB"/>
        </w:rPr>
        <w:t>. (Hycare) as Medical Representative</w:t>
      </w:r>
      <w:r w:rsidR="0064607B">
        <w:rPr>
          <w:sz w:val="28"/>
          <w:szCs w:val="28"/>
          <w:lang w:val="en-GB"/>
        </w:rPr>
        <w:t xml:space="preserve"> (Bhubaneswar)</w:t>
      </w:r>
      <w:r w:rsidRPr="00E61695">
        <w:rPr>
          <w:b/>
          <w:sz w:val="28"/>
          <w:szCs w:val="28"/>
          <w:lang w:val="en-GB"/>
        </w:rPr>
        <w:t>, Feb' 08</w:t>
      </w:r>
      <w:r w:rsidRPr="00E61695">
        <w:rPr>
          <w:sz w:val="28"/>
          <w:szCs w:val="28"/>
          <w:lang w:val="en-GB"/>
        </w:rPr>
        <w:t xml:space="preserve"> with </w:t>
      </w:r>
      <w:r w:rsidRPr="00E61695">
        <w:rPr>
          <w:b/>
          <w:sz w:val="28"/>
          <w:szCs w:val="28"/>
          <w:lang w:val="en-GB"/>
        </w:rPr>
        <w:t>Ranbaxy Labs Ltd</w:t>
      </w:r>
      <w:r w:rsidRPr="00E61695">
        <w:rPr>
          <w:sz w:val="28"/>
          <w:szCs w:val="28"/>
          <w:lang w:val="en-GB"/>
        </w:rPr>
        <w:t>. (Pharma) as Medical Representative</w:t>
      </w:r>
      <w:r w:rsidR="0064607B">
        <w:rPr>
          <w:sz w:val="28"/>
          <w:szCs w:val="28"/>
          <w:lang w:val="en-GB"/>
        </w:rPr>
        <w:t xml:space="preserve"> (Cuttack)</w:t>
      </w:r>
      <w:r w:rsidRPr="00E61695">
        <w:rPr>
          <w:sz w:val="28"/>
          <w:szCs w:val="28"/>
          <w:lang w:val="en-GB"/>
        </w:rPr>
        <w:t xml:space="preserve"> and </w:t>
      </w:r>
      <w:r w:rsidRPr="00E61695">
        <w:rPr>
          <w:b/>
          <w:sz w:val="28"/>
          <w:szCs w:val="28"/>
          <w:lang w:val="en-GB"/>
        </w:rPr>
        <w:t>Feb’ 15</w:t>
      </w:r>
      <w:r w:rsidRPr="00E61695">
        <w:rPr>
          <w:sz w:val="28"/>
          <w:szCs w:val="28"/>
          <w:lang w:val="en-GB"/>
        </w:rPr>
        <w:t xml:space="preserve"> with </w:t>
      </w:r>
      <w:r w:rsidRPr="00E61695">
        <w:rPr>
          <w:b/>
          <w:sz w:val="28"/>
          <w:szCs w:val="28"/>
          <w:lang w:val="en-GB"/>
        </w:rPr>
        <w:t>Ferring Pharmaceuticals Pvt. Ltd</w:t>
      </w:r>
      <w:r>
        <w:rPr>
          <w:sz w:val="28"/>
          <w:szCs w:val="28"/>
          <w:lang w:val="en-GB"/>
        </w:rPr>
        <w:t>. as a T</w:t>
      </w:r>
      <w:r w:rsidRPr="00E61695">
        <w:rPr>
          <w:sz w:val="28"/>
          <w:szCs w:val="28"/>
          <w:lang w:val="en-GB"/>
        </w:rPr>
        <w:t>e</w:t>
      </w:r>
      <w:r>
        <w:rPr>
          <w:sz w:val="28"/>
          <w:szCs w:val="28"/>
          <w:lang w:val="en-GB"/>
        </w:rPr>
        <w:t>rritory business manager</w:t>
      </w:r>
      <w:r w:rsidR="0064607B">
        <w:rPr>
          <w:sz w:val="28"/>
          <w:szCs w:val="28"/>
          <w:lang w:val="en-GB"/>
        </w:rPr>
        <w:t>(Bhubaneswar)</w:t>
      </w:r>
      <w:r>
        <w:rPr>
          <w:sz w:val="28"/>
          <w:szCs w:val="28"/>
          <w:lang w:val="en-GB"/>
        </w:rPr>
        <w:t xml:space="preserve"> and April’ </w:t>
      </w:r>
      <w:r w:rsidRPr="00E61695">
        <w:rPr>
          <w:sz w:val="28"/>
          <w:szCs w:val="28"/>
          <w:lang w:val="en-GB"/>
        </w:rPr>
        <w:t xml:space="preserve">17 elevated as </w:t>
      </w:r>
      <w:r w:rsidRPr="00E61695">
        <w:rPr>
          <w:b/>
          <w:sz w:val="28"/>
          <w:szCs w:val="28"/>
          <w:lang w:val="en-GB"/>
        </w:rPr>
        <w:t xml:space="preserve"> Area Business Manager</w:t>
      </w:r>
      <w:r w:rsidR="0064607B">
        <w:rPr>
          <w:b/>
          <w:sz w:val="28"/>
          <w:szCs w:val="28"/>
          <w:lang w:val="en-GB"/>
        </w:rPr>
        <w:t xml:space="preserve"> (Indore)</w:t>
      </w:r>
      <w:r>
        <w:rPr>
          <w:sz w:val="28"/>
          <w:szCs w:val="28"/>
          <w:lang w:val="en-GB"/>
        </w:rPr>
        <w:t xml:space="preserve"> covering Madhyapradesh and Ch</w:t>
      </w:r>
      <w:r w:rsidR="00A83995">
        <w:rPr>
          <w:sz w:val="28"/>
          <w:szCs w:val="28"/>
          <w:lang w:val="en-GB"/>
        </w:rPr>
        <w:t>h</w:t>
      </w:r>
      <w:r>
        <w:rPr>
          <w:sz w:val="28"/>
          <w:szCs w:val="28"/>
          <w:lang w:val="en-GB"/>
        </w:rPr>
        <w:t>atisgarh.</w:t>
      </w:r>
      <w:r w:rsidR="000F11BF">
        <w:rPr>
          <w:sz w:val="28"/>
          <w:szCs w:val="28"/>
          <w:lang w:val="en-GB"/>
        </w:rPr>
        <w:t xml:space="preserve"> Feb’ 2018 as R</w:t>
      </w:r>
      <w:r w:rsidR="008E2479">
        <w:rPr>
          <w:sz w:val="28"/>
          <w:szCs w:val="28"/>
          <w:lang w:val="en-GB"/>
        </w:rPr>
        <w:t>B</w:t>
      </w:r>
      <w:r w:rsidR="000F11BF">
        <w:rPr>
          <w:sz w:val="28"/>
          <w:szCs w:val="28"/>
          <w:lang w:val="en-GB"/>
        </w:rPr>
        <w:t>M</w:t>
      </w:r>
      <w:r w:rsidR="00612017">
        <w:rPr>
          <w:sz w:val="28"/>
          <w:szCs w:val="28"/>
          <w:lang w:val="en-GB"/>
        </w:rPr>
        <w:t>(Cuttack)</w:t>
      </w:r>
      <w:r w:rsidR="000F11BF">
        <w:rPr>
          <w:sz w:val="28"/>
          <w:szCs w:val="28"/>
          <w:lang w:val="en-GB"/>
        </w:rPr>
        <w:t xml:space="preserve"> in V</w:t>
      </w:r>
      <w:r w:rsidR="008E2479">
        <w:rPr>
          <w:sz w:val="28"/>
          <w:szCs w:val="28"/>
          <w:lang w:val="en-GB"/>
        </w:rPr>
        <w:t>jolen Pharmaceuticals</w:t>
      </w:r>
      <w:r w:rsidR="00612017">
        <w:rPr>
          <w:sz w:val="28"/>
          <w:szCs w:val="28"/>
          <w:lang w:val="en-GB"/>
        </w:rPr>
        <w:t>, Aug’2019 as SBM(Bhubaneswar) in Cipla Ltd (Virology)</w:t>
      </w:r>
      <w:r w:rsidR="000F11BF">
        <w:rPr>
          <w:sz w:val="28"/>
          <w:szCs w:val="28"/>
          <w:lang w:val="en-GB"/>
        </w:rPr>
        <w:t>.</w:t>
      </w:r>
    </w:p>
    <w:p w:rsidR="002125E1" w:rsidRPr="00E61695" w:rsidP="00865B11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>Initiated getting business from the non-supporters.</w:t>
      </w:r>
    </w:p>
    <w:p w:rsidR="002125E1" w:rsidRPr="00E61695" w:rsidP="00865B11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 xml:space="preserve">Making good relations with </w:t>
      </w:r>
      <w:r w:rsidRPr="00E61695">
        <w:rPr>
          <w:b/>
          <w:sz w:val="28"/>
          <w:szCs w:val="28"/>
          <w:lang w:val="en-GB"/>
        </w:rPr>
        <w:t>KOL and KBL</w:t>
      </w:r>
      <w:r w:rsidRPr="00E61695">
        <w:rPr>
          <w:sz w:val="28"/>
          <w:szCs w:val="28"/>
          <w:lang w:val="en-GB"/>
        </w:rPr>
        <w:t>.</w:t>
      </w:r>
    </w:p>
    <w:p w:rsidR="002125E1" w:rsidRPr="00E61695" w:rsidP="00865B11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>Launch and Establish Ferring Pharmaceuticals in Odisha.</w:t>
      </w:r>
    </w:p>
    <w:p w:rsidR="002125E1" w:rsidRPr="00E61695" w:rsidP="00865B11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>Worked in and a</w:t>
      </w:r>
      <w:r>
        <w:rPr>
          <w:sz w:val="28"/>
          <w:szCs w:val="28"/>
          <w:lang w:val="en-GB"/>
        </w:rPr>
        <w:t xml:space="preserve">round three States of </w:t>
      </w:r>
      <w:r w:rsidRPr="00BC0254">
        <w:rPr>
          <w:b/>
          <w:sz w:val="28"/>
          <w:szCs w:val="28"/>
          <w:lang w:val="en-GB"/>
        </w:rPr>
        <w:t>Madhya</w:t>
      </w:r>
      <w:r w:rsidR="000F11BF">
        <w:rPr>
          <w:b/>
          <w:sz w:val="28"/>
          <w:szCs w:val="28"/>
          <w:lang w:val="en-GB"/>
        </w:rPr>
        <w:t xml:space="preserve"> P</w:t>
      </w:r>
      <w:r w:rsidRPr="00BC0254">
        <w:rPr>
          <w:b/>
          <w:sz w:val="28"/>
          <w:szCs w:val="28"/>
          <w:lang w:val="en-GB"/>
        </w:rPr>
        <w:t>radesh,</w:t>
      </w:r>
      <w:r w:rsidR="000F11BF">
        <w:rPr>
          <w:b/>
          <w:sz w:val="28"/>
          <w:szCs w:val="28"/>
          <w:lang w:val="en-GB"/>
        </w:rPr>
        <w:t xml:space="preserve"> C</w:t>
      </w:r>
      <w:r w:rsidRPr="00BC0254">
        <w:rPr>
          <w:b/>
          <w:sz w:val="28"/>
          <w:szCs w:val="28"/>
          <w:lang w:val="en-GB"/>
        </w:rPr>
        <w:t>hhatisgarh and Odisha</w:t>
      </w:r>
      <w:r w:rsidRPr="00E61695">
        <w:rPr>
          <w:sz w:val="28"/>
          <w:szCs w:val="28"/>
          <w:lang w:val="en-GB"/>
        </w:rPr>
        <w:t>.</w:t>
      </w:r>
    </w:p>
    <w:p w:rsidR="002125E1" w:rsidRPr="002C442A" w:rsidP="00865B11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>Worked in medical colleges, corporate hospitals and trade.</w:t>
      </w:r>
    </w:p>
    <w:p w:rsidR="00591A6C" w:rsidRPr="00496B4E" w:rsidP="00E45B96">
      <w:pPr>
        <w:widowControl w:val="0"/>
        <w:autoSpaceDE w:val="0"/>
        <w:autoSpaceDN w:val="0"/>
        <w:adjustRightInd w:val="0"/>
        <w:jc w:val="both"/>
        <w:rPr>
          <w:sz w:val="28"/>
          <w:szCs w:val="28"/>
          <w:lang w:val="en-GB"/>
        </w:rPr>
      </w:pPr>
    </w:p>
    <w:p w:rsidR="00C96270" w:rsidRPr="00E61695" w:rsidP="00E45B96">
      <w:pPr>
        <w:jc w:val="both"/>
        <w:rPr>
          <w:b/>
          <w:sz w:val="28"/>
          <w:szCs w:val="28"/>
        </w:rPr>
      </w:pPr>
      <w:r w:rsidRPr="00E61695">
        <w:rPr>
          <w:b/>
          <w:sz w:val="28"/>
          <w:szCs w:val="28"/>
        </w:rPr>
        <w:t>KNOWLEDGE, SKILLS &amp; ABILITIES:</w:t>
      </w:r>
    </w:p>
    <w:p w:rsidR="00D81C67" w:rsidRPr="00E61695" w:rsidP="00865B11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 xml:space="preserve">Strong communication, analytical, problem-solving, and decision-making skills to effectively uncover and resolve complex customer and employee issues. </w:t>
      </w:r>
    </w:p>
    <w:p w:rsidR="00D81C67" w:rsidRPr="00E61695" w:rsidP="00865B11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 xml:space="preserve">Excellent interpersonal &amp; customer service skills, attentiveness, information retention, tact and diplomacy in dealing with both customers and employees. </w:t>
      </w:r>
    </w:p>
    <w:p w:rsidR="00D81C67" w:rsidRPr="00E61695" w:rsidP="00865B11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 xml:space="preserve">Proven success in customer service and in the development of strong customer relationships. </w:t>
      </w:r>
    </w:p>
    <w:p w:rsidR="00D81C67" w:rsidRPr="00E61695" w:rsidP="00865B11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 xml:space="preserve">Ability to work in a fast-paced environment &amp; under pressure as needed.  </w:t>
      </w:r>
    </w:p>
    <w:p w:rsidR="00D81C67" w:rsidRPr="00A50D4E" w:rsidP="00865B11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>The ability to make sound decisions. This may include making on-the-spot decisions regarding the customer, weighing customer satisfaction issues</w:t>
      </w:r>
      <w:r w:rsidR="00A50D4E">
        <w:rPr>
          <w:sz w:val="28"/>
          <w:szCs w:val="28"/>
          <w:lang w:val="en-GB"/>
        </w:rPr>
        <w:t>.</w:t>
      </w:r>
    </w:p>
    <w:p w:rsidR="007D467F" w:rsidRPr="00405ECB" w:rsidP="00405ECB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Self-starter, ability to motivate colleagues</w:t>
      </w:r>
      <w:r w:rsidRPr="00E61695" w:rsidR="00D81C67">
        <w:rPr>
          <w:sz w:val="28"/>
          <w:szCs w:val="28"/>
          <w:lang w:val="en-GB"/>
        </w:rPr>
        <w:t xml:space="preserve">. </w:t>
      </w:r>
    </w:p>
    <w:p w:rsidR="007D467F" w:rsidRPr="00E61695" w:rsidP="00865B11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>A proactive leader with expertise in market analysis.</w:t>
      </w:r>
    </w:p>
    <w:p w:rsidR="007D467F" w:rsidRPr="00E61695" w:rsidP="00865B11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 xml:space="preserve">A dynamic professional with </w:t>
      </w:r>
      <w:r w:rsidRPr="00E61695" w:rsidR="0048338B">
        <w:rPr>
          <w:sz w:val="28"/>
          <w:szCs w:val="28"/>
          <w:lang w:val="en-GB"/>
        </w:rPr>
        <w:t>a proven track record</w:t>
      </w:r>
      <w:r w:rsidRPr="00E61695">
        <w:rPr>
          <w:sz w:val="28"/>
          <w:szCs w:val="28"/>
          <w:lang w:val="en-GB"/>
        </w:rPr>
        <w:t xml:space="preserve"> of increasing sales, establishing, streamlining workflow and creating a </w:t>
      </w:r>
      <w:r w:rsidRPr="00E61695" w:rsidR="0048338B">
        <w:rPr>
          <w:sz w:val="28"/>
          <w:szCs w:val="28"/>
          <w:lang w:val="en-GB"/>
        </w:rPr>
        <w:t>teamwork</w:t>
      </w:r>
      <w:r w:rsidRPr="00E61695">
        <w:rPr>
          <w:sz w:val="28"/>
          <w:szCs w:val="28"/>
          <w:lang w:val="en-GB"/>
        </w:rPr>
        <w:t xml:space="preserve"> environment to enhance productivity innovatively for reputed business houses.</w:t>
      </w:r>
    </w:p>
    <w:p w:rsidR="007D467F" w:rsidRPr="00E61695" w:rsidP="00865B11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>A skilled communicator with exceptional presentation skills and leading cross-functional teams &amp; establishing beneficial relationships with key players in the industry.</w:t>
      </w:r>
    </w:p>
    <w:p w:rsidR="007D467F" w:rsidRPr="00E61695" w:rsidP="00865B11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</w:rPr>
      </w:pPr>
      <w:r w:rsidRPr="00E61695">
        <w:rPr>
          <w:sz w:val="28"/>
          <w:szCs w:val="28"/>
          <w:lang w:val="en-GB"/>
        </w:rPr>
        <w:t xml:space="preserve">Possess expertise in working </w:t>
      </w:r>
      <w:r w:rsidRPr="00E61695" w:rsidR="0048338B">
        <w:rPr>
          <w:sz w:val="28"/>
          <w:szCs w:val="28"/>
          <w:lang w:val="en-GB"/>
        </w:rPr>
        <w:t>in</w:t>
      </w:r>
      <w:r w:rsidRPr="00E61695">
        <w:rPr>
          <w:sz w:val="28"/>
          <w:szCs w:val="28"/>
          <w:lang w:val="en-GB"/>
        </w:rPr>
        <w:t xml:space="preserve"> multicultural environments with the distinction of exploring new markets</w:t>
      </w:r>
      <w:r w:rsidRPr="00E61695">
        <w:rPr>
          <w:sz w:val="28"/>
          <w:szCs w:val="28"/>
        </w:rPr>
        <w:t xml:space="preserve">.  </w:t>
      </w:r>
    </w:p>
    <w:p w:rsidR="00D073D9" w:rsidP="00E45B96">
      <w:pPr>
        <w:widowControl w:val="0"/>
        <w:autoSpaceDE w:val="0"/>
        <w:autoSpaceDN w:val="0"/>
        <w:adjustRightInd w:val="0"/>
        <w:ind w:left="720"/>
        <w:jc w:val="both"/>
        <w:rPr>
          <w:sz w:val="28"/>
          <w:szCs w:val="28"/>
        </w:rPr>
      </w:pPr>
    </w:p>
    <w:p w:rsidR="0057732A" w:rsidRPr="00496B4E" w:rsidP="00E45B96">
      <w:pPr>
        <w:widowControl w:val="0"/>
        <w:autoSpaceDE w:val="0"/>
        <w:autoSpaceDN w:val="0"/>
        <w:adjustRightInd w:val="0"/>
        <w:ind w:left="720"/>
        <w:jc w:val="both"/>
        <w:rPr>
          <w:sz w:val="28"/>
          <w:szCs w:val="28"/>
        </w:rPr>
      </w:pPr>
    </w:p>
    <w:p w:rsidR="00161CF0" w:rsidRPr="00E61695" w:rsidP="00E45B96">
      <w:pPr>
        <w:jc w:val="both"/>
        <w:rPr>
          <w:b/>
          <w:sz w:val="28"/>
          <w:szCs w:val="28"/>
        </w:rPr>
      </w:pPr>
      <w:r w:rsidRPr="00E61695">
        <w:rPr>
          <w:b/>
          <w:sz w:val="28"/>
          <w:szCs w:val="28"/>
        </w:rPr>
        <w:t>ACADEMIC CREDENTIALS:</w:t>
      </w:r>
    </w:p>
    <w:p w:rsidR="005C72AF" w:rsidRPr="00E61695" w:rsidP="00E45B96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  <w:lang w:val="en-GB"/>
        </w:rPr>
      </w:pPr>
      <w:r w:rsidRPr="00E61695">
        <w:rPr>
          <w:sz w:val="28"/>
          <w:szCs w:val="28"/>
          <w:lang w:val="en-GB"/>
        </w:rPr>
        <w:t>MBA in Marketing and Finance f</w:t>
      </w:r>
      <w:r w:rsidR="00647A25">
        <w:rPr>
          <w:sz w:val="28"/>
          <w:szCs w:val="28"/>
          <w:lang w:val="en-GB"/>
        </w:rPr>
        <w:t>rom Punjab Technical University, Jalandhar.</w:t>
      </w:r>
    </w:p>
    <w:p w:rsidR="005C72AF" w:rsidP="00E45B96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</w:rPr>
      </w:pPr>
      <w:r w:rsidRPr="00E61695">
        <w:rPr>
          <w:sz w:val="28"/>
          <w:szCs w:val="28"/>
          <w:lang w:val="en-GB"/>
        </w:rPr>
        <w:t>B. Sc (</w:t>
      </w:r>
      <w:r w:rsidRPr="00E61695">
        <w:rPr>
          <w:sz w:val="28"/>
          <w:szCs w:val="28"/>
        </w:rPr>
        <w:t>Hons.) Physics from Utkal University</w:t>
      </w:r>
      <w:r w:rsidR="00647A25">
        <w:rPr>
          <w:sz w:val="28"/>
          <w:szCs w:val="28"/>
        </w:rPr>
        <w:t>, Odisha</w:t>
      </w:r>
      <w:r w:rsidRPr="00E61695">
        <w:rPr>
          <w:sz w:val="28"/>
          <w:szCs w:val="28"/>
        </w:rPr>
        <w:t>.</w:t>
      </w:r>
    </w:p>
    <w:p w:rsidR="00865B11" w:rsidRPr="009D19AF" w:rsidP="00865B11">
      <w:pPr>
        <w:pStyle w:val="ListParagraph"/>
        <w:widowControl w:val="0"/>
        <w:autoSpaceDE w:val="0"/>
        <w:autoSpaceDN w:val="0"/>
        <w:adjustRightInd w:val="0"/>
        <w:spacing w:line="276" w:lineRule="auto"/>
        <w:ind w:left="284"/>
        <w:jc w:val="both"/>
        <w:rPr>
          <w:sz w:val="28"/>
          <w:szCs w:val="28"/>
        </w:rPr>
      </w:pPr>
    </w:p>
    <w:p w:rsidR="00591A6C" w:rsidRPr="00E61695" w:rsidP="00E45B96">
      <w:pPr>
        <w:jc w:val="both"/>
        <w:rPr>
          <w:b/>
          <w:sz w:val="28"/>
          <w:szCs w:val="28"/>
        </w:rPr>
      </w:pPr>
      <w:r w:rsidRPr="00E61695">
        <w:rPr>
          <w:b/>
          <w:sz w:val="28"/>
          <w:szCs w:val="28"/>
        </w:rPr>
        <w:t>IT SKILLS:</w:t>
      </w:r>
    </w:p>
    <w:p w:rsidR="005C72AF" w:rsidRPr="00E61695" w:rsidP="00E45B96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</w:rPr>
      </w:pPr>
      <w:r w:rsidRPr="00E61695">
        <w:rPr>
          <w:sz w:val="28"/>
          <w:szCs w:val="28"/>
        </w:rPr>
        <w:t>Diploma in Computer Applications</w:t>
      </w:r>
      <w:r w:rsidRPr="00E61695" w:rsidR="00591A6C">
        <w:rPr>
          <w:sz w:val="28"/>
          <w:szCs w:val="28"/>
        </w:rPr>
        <w:t>.</w:t>
      </w:r>
    </w:p>
    <w:p w:rsidR="005C72AF" w:rsidRPr="00B41165" w:rsidP="00E45B96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</w:rPr>
      </w:pPr>
      <w:r w:rsidRPr="00E61695">
        <w:rPr>
          <w:sz w:val="28"/>
          <w:szCs w:val="28"/>
        </w:rPr>
        <w:t xml:space="preserve">Trained in </w:t>
      </w:r>
      <w:r w:rsidRPr="00B41165">
        <w:rPr>
          <w:sz w:val="28"/>
          <w:szCs w:val="28"/>
        </w:rPr>
        <w:t xml:space="preserve">SAP </w:t>
      </w:r>
      <w:r w:rsidRPr="00B41165" w:rsidR="00591A6C">
        <w:rPr>
          <w:sz w:val="28"/>
          <w:szCs w:val="28"/>
        </w:rPr>
        <w:t>Sales and Distribution.</w:t>
      </w:r>
    </w:p>
    <w:p w:rsidR="005C72AF" w:rsidRPr="00496B4E" w:rsidP="00E45B96">
      <w:pPr>
        <w:ind w:left="720"/>
        <w:jc w:val="both"/>
        <w:rPr>
          <w:sz w:val="28"/>
          <w:szCs w:val="28"/>
        </w:rPr>
      </w:pPr>
    </w:p>
    <w:p w:rsidR="005C72AF" w:rsidRPr="00E61695" w:rsidP="00E45B96">
      <w:pPr>
        <w:jc w:val="both"/>
        <w:rPr>
          <w:b/>
          <w:sz w:val="28"/>
          <w:szCs w:val="28"/>
        </w:rPr>
      </w:pPr>
      <w:r w:rsidRPr="00E61695">
        <w:rPr>
          <w:b/>
          <w:sz w:val="28"/>
          <w:szCs w:val="28"/>
        </w:rPr>
        <w:t>PERSONAL VITAE</w:t>
      </w:r>
      <w:r w:rsidRPr="00E61695" w:rsidR="00591A6C">
        <w:rPr>
          <w:b/>
          <w:sz w:val="28"/>
          <w:szCs w:val="28"/>
        </w:rPr>
        <w:t>:</w:t>
      </w:r>
    </w:p>
    <w:p w:rsidR="005C72AF" w:rsidRPr="00E61695" w:rsidP="00E45B96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</w:rPr>
      </w:pPr>
      <w:r w:rsidRPr="00E61695">
        <w:rPr>
          <w:sz w:val="28"/>
          <w:szCs w:val="28"/>
        </w:rPr>
        <w:t>Date of Birth</w:t>
      </w:r>
      <w:r w:rsidRPr="00E61695" w:rsidR="0048338B">
        <w:rPr>
          <w:sz w:val="28"/>
          <w:szCs w:val="28"/>
        </w:rPr>
        <w:t xml:space="preserve">: </w:t>
      </w:r>
      <w:r w:rsidRPr="00E61695">
        <w:rPr>
          <w:sz w:val="28"/>
          <w:szCs w:val="28"/>
        </w:rPr>
        <w:t>10</w:t>
      </w:r>
      <w:r w:rsidRPr="00E61695">
        <w:rPr>
          <w:sz w:val="28"/>
          <w:szCs w:val="28"/>
          <w:vertAlign w:val="superscript"/>
        </w:rPr>
        <w:t>th</w:t>
      </w:r>
      <w:r w:rsidRPr="00E61695">
        <w:rPr>
          <w:sz w:val="28"/>
          <w:szCs w:val="28"/>
        </w:rPr>
        <w:t xml:space="preserve"> June 1985</w:t>
      </w:r>
    </w:p>
    <w:p w:rsidR="00A54AE6" w:rsidP="00E45B96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sz w:val="28"/>
          <w:szCs w:val="28"/>
        </w:rPr>
      </w:pPr>
      <w:r w:rsidRPr="00E61695">
        <w:rPr>
          <w:sz w:val="28"/>
          <w:szCs w:val="28"/>
        </w:rPr>
        <w:t>Address</w:t>
      </w:r>
      <w:r w:rsidRPr="00E61695" w:rsidR="0048338B">
        <w:rPr>
          <w:sz w:val="28"/>
          <w:szCs w:val="28"/>
        </w:rPr>
        <w:t>:</w:t>
      </w:r>
    </w:p>
    <w:p w:rsidR="005C72AF" w:rsidRPr="00E61695" w:rsidP="00A54AE6">
      <w:pPr>
        <w:pStyle w:val="ListParagraph"/>
        <w:widowControl w:val="0"/>
        <w:tabs>
          <w:tab w:val="left" w:pos="540"/>
        </w:tabs>
        <w:autoSpaceDE w:val="0"/>
        <w:autoSpaceDN w:val="0"/>
        <w:adjustRightInd w:val="0"/>
        <w:spacing w:line="276" w:lineRule="auto"/>
        <w:ind w:left="28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E61695" w:rsidR="00573AA2">
        <w:rPr>
          <w:sz w:val="28"/>
          <w:szCs w:val="28"/>
        </w:rPr>
        <w:t>At</w:t>
      </w:r>
      <w:r w:rsidR="006D1A87"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r w:rsidRPr="00E61695" w:rsidR="00573AA2">
        <w:rPr>
          <w:sz w:val="28"/>
          <w:szCs w:val="28"/>
        </w:rPr>
        <w:t>Banamalipur</w:t>
      </w:r>
    </w:p>
    <w:p w:rsidR="005C72AF" w:rsidRPr="00E61695" w:rsidP="00E45B96">
      <w:pPr>
        <w:spacing w:line="276" w:lineRule="auto"/>
        <w:ind w:left="720"/>
        <w:jc w:val="both"/>
        <w:rPr>
          <w:sz w:val="28"/>
          <w:szCs w:val="28"/>
        </w:rPr>
      </w:pPr>
      <w:r w:rsidRPr="00E61695">
        <w:rPr>
          <w:sz w:val="28"/>
          <w:szCs w:val="28"/>
        </w:rPr>
        <w:t>PO</w:t>
      </w:r>
      <w:r w:rsidR="006D1A87">
        <w:rPr>
          <w:sz w:val="28"/>
          <w:szCs w:val="28"/>
        </w:rPr>
        <w:t>:</w:t>
      </w:r>
      <w:r w:rsidR="00A54AE6">
        <w:rPr>
          <w:sz w:val="28"/>
          <w:szCs w:val="28"/>
        </w:rPr>
        <w:t xml:space="preserve"> </w:t>
      </w:r>
      <w:r w:rsidRPr="00E61695">
        <w:rPr>
          <w:sz w:val="28"/>
          <w:szCs w:val="28"/>
        </w:rPr>
        <w:t>Mohiuddinpur</w:t>
      </w:r>
    </w:p>
    <w:p w:rsidR="005C72AF" w:rsidRPr="00E61695" w:rsidP="00E45B96">
      <w:pPr>
        <w:spacing w:line="276" w:lineRule="auto"/>
        <w:ind w:left="720"/>
        <w:jc w:val="both"/>
        <w:rPr>
          <w:sz w:val="28"/>
          <w:szCs w:val="28"/>
        </w:rPr>
      </w:pPr>
      <w:r w:rsidRPr="00E61695">
        <w:rPr>
          <w:sz w:val="28"/>
          <w:szCs w:val="28"/>
        </w:rPr>
        <w:t>Dist</w:t>
      </w:r>
      <w:r w:rsidR="006D1A87">
        <w:rPr>
          <w:sz w:val="28"/>
          <w:szCs w:val="28"/>
        </w:rPr>
        <w:t>:</w:t>
      </w:r>
      <w:r w:rsidR="00A54AE6">
        <w:rPr>
          <w:sz w:val="28"/>
          <w:szCs w:val="28"/>
        </w:rPr>
        <w:t xml:space="preserve"> </w:t>
      </w:r>
      <w:r w:rsidRPr="00E61695">
        <w:rPr>
          <w:sz w:val="28"/>
          <w:szCs w:val="28"/>
        </w:rPr>
        <w:t>Jagatsinghpur</w:t>
      </w:r>
    </w:p>
    <w:p w:rsidR="00E91B36" w:rsidP="00A50D4E">
      <w:pPr>
        <w:spacing w:line="276" w:lineRule="auto"/>
        <w:ind w:left="720"/>
        <w:jc w:val="both"/>
        <w:rPr>
          <w:sz w:val="28"/>
          <w:szCs w:val="28"/>
        </w:rPr>
      </w:pPr>
      <w:r w:rsidRPr="00E61695">
        <w:rPr>
          <w:sz w:val="28"/>
          <w:szCs w:val="28"/>
        </w:rPr>
        <w:t xml:space="preserve">Odisha - </w:t>
      </w:r>
      <w:r w:rsidRPr="00E61695" w:rsidR="005C72AF">
        <w:rPr>
          <w:sz w:val="28"/>
          <w:szCs w:val="28"/>
        </w:rPr>
        <w:t>754294</w:t>
      </w:r>
    </w:p>
    <w:p w:rsidR="00865B11" w:rsidP="00865B11">
      <w:pPr>
        <w:spacing w:line="276" w:lineRule="auto"/>
        <w:jc w:val="both"/>
        <w:rPr>
          <w:sz w:val="28"/>
          <w:szCs w:val="28"/>
        </w:rPr>
      </w:pPr>
    </w:p>
    <w:p w:rsidR="00865B11" w:rsidP="00A50D4E">
      <w:pPr>
        <w:spacing w:line="276" w:lineRule="auto"/>
        <w:ind w:left="720"/>
        <w:jc w:val="both"/>
        <w:rPr>
          <w:sz w:val="28"/>
          <w:szCs w:val="28"/>
        </w:rPr>
      </w:pPr>
    </w:p>
    <w:p w:rsidR="00865B11" w:rsidP="00E45B96">
      <w:pPr>
        <w:spacing w:line="276" w:lineRule="auto"/>
        <w:jc w:val="both"/>
        <w:rPr>
          <w:sz w:val="28"/>
          <w:szCs w:val="28"/>
        </w:rPr>
      </w:pPr>
      <w:r w:rsidRPr="00E61695">
        <w:rPr>
          <w:sz w:val="28"/>
          <w:szCs w:val="28"/>
        </w:rPr>
        <w:t>Date:</w:t>
      </w:r>
      <w:r w:rsidR="00815726">
        <w:rPr>
          <w:sz w:val="28"/>
          <w:szCs w:val="28"/>
        </w:rPr>
        <w:t xml:space="preserve"> </w:t>
      </w:r>
      <w:r w:rsidR="0078596F">
        <w:rPr>
          <w:sz w:val="28"/>
          <w:szCs w:val="28"/>
        </w:rPr>
        <w:t>3</w:t>
      </w:r>
      <w:r w:rsidRPr="0078596F" w:rsidR="0078596F">
        <w:rPr>
          <w:sz w:val="28"/>
          <w:szCs w:val="28"/>
          <w:vertAlign w:val="superscript"/>
        </w:rPr>
        <w:t>rd</w:t>
      </w:r>
      <w:r w:rsidR="0078596F">
        <w:rPr>
          <w:sz w:val="28"/>
          <w:szCs w:val="28"/>
        </w:rPr>
        <w:t xml:space="preserve"> March</w:t>
      </w:r>
      <w:r w:rsidR="006C5AD8">
        <w:rPr>
          <w:sz w:val="28"/>
          <w:szCs w:val="28"/>
        </w:rPr>
        <w:t xml:space="preserve"> 2022</w:t>
      </w:r>
    </w:p>
    <w:p w:rsidR="00865B11" w:rsidP="00865B11">
      <w:pPr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Place: Bhubaneswar</w:t>
      </w:r>
    </w:p>
    <w:p w:rsidR="00865B11" w:rsidP="00865B11">
      <w:pPr>
        <w:spacing w:line="276" w:lineRule="auto"/>
        <w:ind w:left="5760"/>
        <w:jc w:val="both"/>
        <w:rPr>
          <w:sz w:val="28"/>
          <w:szCs w:val="28"/>
        </w:rPr>
      </w:pPr>
      <w:r w:rsidRPr="00E61695">
        <w:rPr>
          <w:sz w:val="28"/>
          <w:szCs w:val="28"/>
        </w:rPr>
        <w:t>A</w:t>
      </w:r>
      <w:r w:rsidR="00CE2E24">
        <w:rPr>
          <w:sz w:val="28"/>
          <w:szCs w:val="28"/>
        </w:rPr>
        <w:t>jit Kumar Parida</w:t>
      </w:r>
    </w:p>
    <w:p w:rsidR="00096CAE" w:rsidP="00E45B96">
      <w:pPr>
        <w:spacing w:line="276" w:lineRule="auto"/>
        <w:jc w:val="both"/>
        <w:rPr>
          <w:sz w:val="28"/>
          <w:szCs w:val="28"/>
        </w:rPr>
      </w:pPr>
    </w:p>
    <w:p w:rsidR="00096CAE" w:rsidP="00E45B96">
      <w:pPr>
        <w:spacing w:line="276" w:lineRule="auto"/>
        <w:jc w:val="both"/>
        <w:rPr>
          <w:sz w:val="28"/>
          <w:szCs w:val="28"/>
        </w:rPr>
      </w:pPr>
    </w:p>
    <w:p w:rsidR="00485306" w:rsidRPr="00E61695" w:rsidP="00E45B96">
      <w:pPr>
        <w:spacing w:line="276" w:lineRule="auto"/>
        <w:jc w:val="both"/>
        <w:rPr>
          <w:sz w:val="28"/>
          <w:szCs w:val="28"/>
        </w:rPr>
      </w:pPr>
    </w:p>
    <w:p w:rsidR="005C72AF" w:rsidRPr="00496B4E" w:rsidP="00E45B96">
      <w:pPr>
        <w:ind w:left="720"/>
        <w:jc w:val="both"/>
        <w:rPr>
          <w:sz w:val="28"/>
          <w:szCs w:val="28"/>
        </w:rPr>
      </w:pPr>
      <w:r w:rsidRPr="00496B4E">
        <w:rPr>
          <w:sz w:val="28"/>
          <w:szCs w:val="28"/>
        </w:rPr>
        <w:tab/>
      </w:r>
      <w:r w:rsidRPr="00496B4E">
        <w:rPr>
          <w:sz w:val="28"/>
          <w:szCs w:val="28"/>
        </w:rPr>
        <w:tab/>
      </w:r>
      <w:r w:rsidRPr="00496B4E">
        <w:rPr>
          <w:sz w:val="28"/>
          <w:szCs w:val="28"/>
        </w:rPr>
        <w:tab/>
      </w:r>
      <w:r w:rsidRPr="00496B4E">
        <w:rPr>
          <w:sz w:val="28"/>
          <w:szCs w:val="28"/>
        </w:rPr>
        <w:tab/>
      </w:r>
      <w:r w:rsidRPr="00496B4E">
        <w:rPr>
          <w:sz w:val="28"/>
          <w:szCs w:val="28"/>
        </w:rPr>
        <w:tab/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5"/>
          </v:shape>
        </w:pict>
      </w:r>
    </w:p>
    <w:sectPr w:rsidSect="007D1B23">
      <w:pgSz w:w="11907" w:h="16839" w:code="9"/>
      <w:pgMar w:top="851" w:right="1440" w:bottom="567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noEndnote/>
      <w:rtlGutter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A46FD8"/>
    <w:multiLevelType w:val="hybridMultilevel"/>
    <w:tmpl w:val="E2E89F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F07ACD"/>
    <w:multiLevelType w:val="singleLevel"/>
    <w:tmpl w:val="C582A01A"/>
    <w:lvl w:ilvl="0">
      <w:start w:val="2"/>
      <w:numFmt w:val="decimal"/>
      <w:lvlText w:val="%1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2">
    <w:nsid w:val="2B232A92"/>
    <w:multiLevelType w:val="singleLevel"/>
    <w:tmpl w:val="046AB5F2"/>
    <w:lvl w:ilvl="0">
      <w:start w:val="6"/>
      <w:numFmt w:val="decimal"/>
      <w:lvlText w:val="%1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3">
    <w:nsid w:val="30DA6803"/>
    <w:multiLevelType w:val="hybridMultilevel"/>
    <w:tmpl w:val="ECF4E5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F508CA"/>
    <w:multiLevelType w:val="singleLevel"/>
    <w:tmpl w:val="C582A01A"/>
    <w:lvl w:ilvl="0">
      <w:start w:val="2"/>
      <w:numFmt w:val="decimal"/>
      <w:lvlText w:val="%1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5">
    <w:nsid w:val="3729698A"/>
    <w:multiLevelType w:val="hybridMultilevel"/>
    <w:tmpl w:val="50E26C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B7D69F5"/>
    <w:multiLevelType w:val="hybridMultilevel"/>
    <w:tmpl w:val="4E64BF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1D00BEB"/>
    <w:multiLevelType w:val="hybridMultilevel"/>
    <w:tmpl w:val="D2A6DA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D947DD"/>
    <w:multiLevelType w:val="singleLevel"/>
    <w:tmpl w:val="7C8EF792"/>
    <w:lvl w:ilvl="0">
      <w:start w:val="9"/>
      <w:numFmt w:val="decimal"/>
      <w:lvlText w:val="%1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9">
    <w:nsid w:val="495B6AD7"/>
    <w:multiLevelType w:val="hybridMultilevel"/>
    <w:tmpl w:val="F9FE192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4E170014"/>
    <w:multiLevelType w:val="hybridMultilevel"/>
    <w:tmpl w:val="74FA2B72"/>
    <w:lvl w:ilvl="0">
      <w:start w:val="4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4EFE23E2"/>
    <w:multiLevelType w:val="hybridMultilevel"/>
    <w:tmpl w:val="C4A0D2CC"/>
    <w:lvl w:ilvl="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>
    <w:nsid w:val="50A23030"/>
    <w:multiLevelType w:val="hybridMultilevel"/>
    <w:tmpl w:val="9AC4F9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8587706"/>
    <w:multiLevelType w:val="singleLevel"/>
    <w:tmpl w:val="046AB5F2"/>
    <w:lvl w:ilvl="0">
      <w:start w:val="6"/>
      <w:numFmt w:val="decimal"/>
      <w:lvlText w:val="%1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14">
    <w:nsid w:val="5C6B4E4B"/>
    <w:multiLevelType w:val="hybridMultilevel"/>
    <w:tmpl w:val="F4A88E0A"/>
    <w:lvl w:ilvl="0">
      <w:start w:val="1"/>
      <w:numFmt w:val="decimal"/>
      <w:lvlText w:val="%1"/>
      <w:lvlJc w:val="left"/>
      <w:pPr>
        <w:ind w:left="648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ind w:left="1368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2088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808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528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248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4968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688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408" w:hanging="180"/>
      </w:pPr>
      <w:rPr>
        <w:rFonts w:cs="Times New Roman"/>
      </w:rPr>
    </w:lvl>
  </w:abstractNum>
  <w:abstractNum w:abstractNumId="15">
    <w:nsid w:val="60CC3A5A"/>
    <w:multiLevelType w:val="multilevel"/>
    <w:tmpl w:val="BBAA1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A841E33"/>
    <w:multiLevelType w:val="hybridMultilevel"/>
    <w:tmpl w:val="975411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15C2EF7"/>
    <w:multiLevelType w:val="hybridMultilevel"/>
    <w:tmpl w:val="F364DF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5342A28"/>
    <w:multiLevelType w:val="hybridMultilevel"/>
    <w:tmpl w:val="EA7AFD9E"/>
    <w:lvl w:ilvl="0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76D64322"/>
    <w:multiLevelType w:val="hybridMultilevel"/>
    <w:tmpl w:val="7BFCEC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8ED6296"/>
    <w:multiLevelType w:val="hybridMultilevel"/>
    <w:tmpl w:val="DC0C39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9946CEB"/>
    <w:multiLevelType w:val="hybridMultilevel"/>
    <w:tmpl w:val="EBFE25E8"/>
    <w:lvl w:ilvl="0">
      <w:start w:val="5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>
    <w:nsid w:val="7E5A1AF6"/>
    <w:multiLevelType w:val="hybridMultilevel"/>
    <w:tmpl w:val="F606ECCC"/>
    <w:lvl w:ilvl="0">
      <w:start w:val="5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1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3">
    <w:abstractNumId w:val="1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4">
    <w:abstractNumId w:val="1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5">
    <w:abstractNumId w:val="13"/>
  </w:num>
  <w:num w:numId="6">
    <w:abstractNumId w:val="13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7">
    <w:abstractNumId w:val="13"/>
    <w:lvlOverride w:ilvl="0">
      <w:lvl w:ilvl="0">
        <w:start w:val="8"/>
        <w:numFmt w:val="decimal"/>
        <w:lvlText w:val="%1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8">
    <w:abstractNumId w:val="8"/>
  </w:num>
  <w:num w:numId="9">
    <w:abstractNumId w:val="8"/>
    <w:lvlOverride w:ilvl="0">
      <w:lvl w:ilvl="0">
        <w:start w:val="10"/>
        <w:numFmt w:val="decimal"/>
        <w:lvlText w:val="%1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10">
    <w:abstractNumId w:val="4"/>
  </w:num>
  <w:num w:numId="11">
    <w:abstractNumId w:val="4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12">
    <w:abstractNumId w:val="4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13">
    <w:abstractNumId w:val="4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14">
    <w:abstractNumId w:val="2"/>
  </w:num>
  <w:num w:numId="15">
    <w:abstractNumId w:val="14"/>
  </w:num>
  <w:num w:numId="16">
    <w:abstractNumId w:val="11"/>
  </w:num>
  <w:num w:numId="17">
    <w:abstractNumId w:val="10"/>
  </w:num>
  <w:num w:numId="18">
    <w:abstractNumId w:val="22"/>
  </w:num>
  <w:num w:numId="19">
    <w:abstractNumId w:val="21"/>
  </w:num>
  <w:num w:numId="20">
    <w:abstractNumId w:val="18"/>
  </w:num>
  <w:num w:numId="21">
    <w:abstractNumId w:val="5"/>
  </w:num>
  <w:num w:numId="22">
    <w:abstractNumId w:val="19"/>
  </w:num>
  <w:num w:numId="23">
    <w:abstractNumId w:val="0"/>
  </w:num>
  <w:num w:numId="24">
    <w:abstractNumId w:val="3"/>
  </w:num>
  <w:num w:numId="25">
    <w:abstractNumId w:val="6"/>
  </w:num>
  <w:num w:numId="26">
    <w:abstractNumId w:val="9"/>
  </w:num>
  <w:num w:numId="27">
    <w:abstractNumId w:val="16"/>
  </w:num>
  <w:num w:numId="28">
    <w:abstractNumId w:val="15"/>
  </w:num>
  <w:num w:numId="29">
    <w:abstractNumId w:val="0"/>
  </w:num>
  <w:num w:numId="30">
    <w:abstractNumId w:val="7"/>
  </w:num>
  <w:num w:numId="31">
    <w:abstractNumId w:val="20"/>
  </w:num>
  <w:num w:numId="32">
    <w:abstractNumId w:val="12"/>
  </w:num>
  <w:num w:numId="33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hideSpellingErrors/>
  <w:hideGrammaticalErrors/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/>
  <w:rsids>
    <w:rsidRoot w:val="00F25C1E"/>
    <w:rsid w:val="00000822"/>
    <w:rsid w:val="0002329D"/>
    <w:rsid w:val="000377EB"/>
    <w:rsid w:val="000419CE"/>
    <w:rsid w:val="00050AF1"/>
    <w:rsid w:val="000533B2"/>
    <w:rsid w:val="00057724"/>
    <w:rsid w:val="000577DE"/>
    <w:rsid w:val="00061649"/>
    <w:rsid w:val="00070238"/>
    <w:rsid w:val="00077EB5"/>
    <w:rsid w:val="00077F37"/>
    <w:rsid w:val="00083E9A"/>
    <w:rsid w:val="00090F19"/>
    <w:rsid w:val="00096CAE"/>
    <w:rsid w:val="000A09BA"/>
    <w:rsid w:val="000A0BD3"/>
    <w:rsid w:val="000B0CB9"/>
    <w:rsid w:val="000B1B02"/>
    <w:rsid w:val="000B72E5"/>
    <w:rsid w:val="000C4ED6"/>
    <w:rsid w:val="000D042D"/>
    <w:rsid w:val="000F095C"/>
    <w:rsid w:val="000F11BF"/>
    <w:rsid w:val="001024C1"/>
    <w:rsid w:val="00105984"/>
    <w:rsid w:val="00107636"/>
    <w:rsid w:val="0011388D"/>
    <w:rsid w:val="00125170"/>
    <w:rsid w:val="001259F0"/>
    <w:rsid w:val="00136DA7"/>
    <w:rsid w:val="00157A2C"/>
    <w:rsid w:val="00161CF0"/>
    <w:rsid w:val="00162FE5"/>
    <w:rsid w:val="001644EC"/>
    <w:rsid w:val="00172005"/>
    <w:rsid w:val="0017219C"/>
    <w:rsid w:val="0018061E"/>
    <w:rsid w:val="00184BBF"/>
    <w:rsid w:val="00195241"/>
    <w:rsid w:val="001C142C"/>
    <w:rsid w:val="001C17C0"/>
    <w:rsid w:val="001C33CB"/>
    <w:rsid w:val="001D38F7"/>
    <w:rsid w:val="001E4EBE"/>
    <w:rsid w:val="001F0484"/>
    <w:rsid w:val="001F28C7"/>
    <w:rsid w:val="001F2A06"/>
    <w:rsid w:val="001F7029"/>
    <w:rsid w:val="001F7EDD"/>
    <w:rsid w:val="002125E1"/>
    <w:rsid w:val="00226B48"/>
    <w:rsid w:val="00232B6A"/>
    <w:rsid w:val="00241C74"/>
    <w:rsid w:val="00250786"/>
    <w:rsid w:val="00252CA1"/>
    <w:rsid w:val="002532A5"/>
    <w:rsid w:val="00263ADB"/>
    <w:rsid w:val="00264BBC"/>
    <w:rsid w:val="00271D87"/>
    <w:rsid w:val="00287A8C"/>
    <w:rsid w:val="00291449"/>
    <w:rsid w:val="00291B05"/>
    <w:rsid w:val="00293488"/>
    <w:rsid w:val="002A3A13"/>
    <w:rsid w:val="002A6266"/>
    <w:rsid w:val="002B242B"/>
    <w:rsid w:val="002C2C72"/>
    <w:rsid w:val="002C442A"/>
    <w:rsid w:val="002C78EE"/>
    <w:rsid w:val="002D108E"/>
    <w:rsid w:val="002E0AC4"/>
    <w:rsid w:val="002F45F6"/>
    <w:rsid w:val="002F4B6D"/>
    <w:rsid w:val="002F4C47"/>
    <w:rsid w:val="00304B50"/>
    <w:rsid w:val="0032472D"/>
    <w:rsid w:val="003258C6"/>
    <w:rsid w:val="003520CB"/>
    <w:rsid w:val="00355CB2"/>
    <w:rsid w:val="00376224"/>
    <w:rsid w:val="00392340"/>
    <w:rsid w:val="00392A1C"/>
    <w:rsid w:val="003A2FE9"/>
    <w:rsid w:val="003A4AB3"/>
    <w:rsid w:val="003A6321"/>
    <w:rsid w:val="003B14A8"/>
    <w:rsid w:val="003B3F88"/>
    <w:rsid w:val="003B639D"/>
    <w:rsid w:val="003C4712"/>
    <w:rsid w:val="003C676B"/>
    <w:rsid w:val="003D1337"/>
    <w:rsid w:val="003F05CE"/>
    <w:rsid w:val="003F0B00"/>
    <w:rsid w:val="003F2BD0"/>
    <w:rsid w:val="003F6ABE"/>
    <w:rsid w:val="003F78FE"/>
    <w:rsid w:val="00400598"/>
    <w:rsid w:val="00404ED6"/>
    <w:rsid w:val="00405ECB"/>
    <w:rsid w:val="00406B8E"/>
    <w:rsid w:val="004131B3"/>
    <w:rsid w:val="00420E4E"/>
    <w:rsid w:val="004224A3"/>
    <w:rsid w:val="00426BD8"/>
    <w:rsid w:val="00443C10"/>
    <w:rsid w:val="004453C9"/>
    <w:rsid w:val="00447BC7"/>
    <w:rsid w:val="00452D54"/>
    <w:rsid w:val="00456655"/>
    <w:rsid w:val="00461CE8"/>
    <w:rsid w:val="00462FE0"/>
    <w:rsid w:val="00481278"/>
    <w:rsid w:val="0048338B"/>
    <w:rsid w:val="00485306"/>
    <w:rsid w:val="00493931"/>
    <w:rsid w:val="00495B10"/>
    <w:rsid w:val="00496B4E"/>
    <w:rsid w:val="004A3E6A"/>
    <w:rsid w:val="004A3EEA"/>
    <w:rsid w:val="004A7B79"/>
    <w:rsid w:val="004B52A5"/>
    <w:rsid w:val="004B78DB"/>
    <w:rsid w:val="004C7CC6"/>
    <w:rsid w:val="004E4FE1"/>
    <w:rsid w:val="005049F7"/>
    <w:rsid w:val="00514B6D"/>
    <w:rsid w:val="00523BA8"/>
    <w:rsid w:val="00530F0D"/>
    <w:rsid w:val="00531230"/>
    <w:rsid w:val="00540B1D"/>
    <w:rsid w:val="00541C82"/>
    <w:rsid w:val="00544886"/>
    <w:rsid w:val="00547BBC"/>
    <w:rsid w:val="005651E8"/>
    <w:rsid w:val="005677DE"/>
    <w:rsid w:val="00573AA2"/>
    <w:rsid w:val="0057732A"/>
    <w:rsid w:val="005804B3"/>
    <w:rsid w:val="005856C9"/>
    <w:rsid w:val="00591A6C"/>
    <w:rsid w:val="00595794"/>
    <w:rsid w:val="005A0818"/>
    <w:rsid w:val="005A3792"/>
    <w:rsid w:val="005A4353"/>
    <w:rsid w:val="005B1349"/>
    <w:rsid w:val="005B2696"/>
    <w:rsid w:val="005C5D8F"/>
    <w:rsid w:val="005C72AF"/>
    <w:rsid w:val="005C78BE"/>
    <w:rsid w:val="005D502B"/>
    <w:rsid w:val="005F5C64"/>
    <w:rsid w:val="006078E5"/>
    <w:rsid w:val="006106F9"/>
    <w:rsid w:val="00612017"/>
    <w:rsid w:val="00616323"/>
    <w:rsid w:val="0062340D"/>
    <w:rsid w:val="00625BB1"/>
    <w:rsid w:val="00633B59"/>
    <w:rsid w:val="0063528E"/>
    <w:rsid w:val="006417EA"/>
    <w:rsid w:val="00644B02"/>
    <w:rsid w:val="0064607B"/>
    <w:rsid w:val="00647A25"/>
    <w:rsid w:val="00647EEE"/>
    <w:rsid w:val="00657A99"/>
    <w:rsid w:val="00663629"/>
    <w:rsid w:val="0066624B"/>
    <w:rsid w:val="0066628B"/>
    <w:rsid w:val="00666EC1"/>
    <w:rsid w:val="00677BEA"/>
    <w:rsid w:val="0068147D"/>
    <w:rsid w:val="00685FBE"/>
    <w:rsid w:val="00691D86"/>
    <w:rsid w:val="00692F6E"/>
    <w:rsid w:val="006B6FD0"/>
    <w:rsid w:val="006C5AD8"/>
    <w:rsid w:val="006C6020"/>
    <w:rsid w:val="006C6A98"/>
    <w:rsid w:val="006D1A87"/>
    <w:rsid w:val="006D6830"/>
    <w:rsid w:val="006E0ED3"/>
    <w:rsid w:val="006E3DB2"/>
    <w:rsid w:val="006F1CF7"/>
    <w:rsid w:val="006F26F5"/>
    <w:rsid w:val="006F5380"/>
    <w:rsid w:val="00714412"/>
    <w:rsid w:val="0071765A"/>
    <w:rsid w:val="00722DC6"/>
    <w:rsid w:val="007246D4"/>
    <w:rsid w:val="00730601"/>
    <w:rsid w:val="00734E5B"/>
    <w:rsid w:val="0073727C"/>
    <w:rsid w:val="00743269"/>
    <w:rsid w:val="00750200"/>
    <w:rsid w:val="007503DA"/>
    <w:rsid w:val="00752B95"/>
    <w:rsid w:val="00762BE5"/>
    <w:rsid w:val="007653EA"/>
    <w:rsid w:val="007802C0"/>
    <w:rsid w:val="007809DE"/>
    <w:rsid w:val="00781248"/>
    <w:rsid w:val="00783383"/>
    <w:rsid w:val="0078596F"/>
    <w:rsid w:val="007947E0"/>
    <w:rsid w:val="007954D6"/>
    <w:rsid w:val="00797324"/>
    <w:rsid w:val="007A2894"/>
    <w:rsid w:val="007A7792"/>
    <w:rsid w:val="007D1B23"/>
    <w:rsid w:val="007D467F"/>
    <w:rsid w:val="007D5DBE"/>
    <w:rsid w:val="007E0575"/>
    <w:rsid w:val="007E2C72"/>
    <w:rsid w:val="007E4D7E"/>
    <w:rsid w:val="007F2462"/>
    <w:rsid w:val="007F349D"/>
    <w:rsid w:val="007F7AB2"/>
    <w:rsid w:val="00801062"/>
    <w:rsid w:val="00807225"/>
    <w:rsid w:val="00811EF5"/>
    <w:rsid w:val="00813EA9"/>
    <w:rsid w:val="00815726"/>
    <w:rsid w:val="008169DA"/>
    <w:rsid w:val="00821EB3"/>
    <w:rsid w:val="0082555A"/>
    <w:rsid w:val="008266BA"/>
    <w:rsid w:val="008278E4"/>
    <w:rsid w:val="00831131"/>
    <w:rsid w:val="00833B5E"/>
    <w:rsid w:val="00835783"/>
    <w:rsid w:val="00841D65"/>
    <w:rsid w:val="00847EA2"/>
    <w:rsid w:val="00851221"/>
    <w:rsid w:val="00853762"/>
    <w:rsid w:val="00860D56"/>
    <w:rsid w:val="00865B11"/>
    <w:rsid w:val="008878C0"/>
    <w:rsid w:val="008929A4"/>
    <w:rsid w:val="00896FBC"/>
    <w:rsid w:val="00897283"/>
    <w:rsid w:val="008A0C1B"/>
    <w:rsid w:val="008B358C"/>
    <w:rsid w:val="008C05E8"/>
    <w:rsid w:val="008C3E5F"/>
    <w:rsid w:val="008E06A7"/>
    <w:rsid w:val="008E07BC"/>
    <w:rsid w:val="008E12BD"/>
    <w:rsid w:val="008E2479"/>
    <w:rsid w:val="008E7AB8"/>
    <w:rsid w:val="008F627C"/>
    <w:rsid w:val="00900DA1"/>
    <w:rsid w:val="00900E20"/>
    <w:rsid w:val="0090517B"/>
    <w:rsid w:val="00911430"/>
    <w:rsid w:val="00922FBE"/>
    <w:rsid w:val="009374B2"/>
    <w:rsid w:val="00942F14"/>
    <w:rsid w:val="00953788"/>
    <w:rsid w:val="00955870"/>
    <w:rsid w:val="0096212C"/>
    <w:rsid w:val="0096571B"/>
    <w:rsid w:val="009677B5"/>
    <w:rsid w:val="0097081D"/>
    <w:rsid w:val="00970DE0"/>
    <w:rsid w:val="009925D9"/>
    <w:rsid w:val="00995406"/>
    <w:rsid w:val="00995860"/>
    <w:rsid w:val="009C0C85"/>
    <w:rsid w:val="009C3E84"/>
    <w:rsid w:val="009C58D0"/>
    <w:rsid w:val="009D129C"/>
    <w:rsid w:val="009D19AF"/>
    <w:rsid w:val="009F487B"/>
    <w:rsid w:val="009F6EB1"/>
    <w:rsid w:val="00A11450"/>
    <w:rsid w:val="00A13C90"/>
    <w:rsid w:val="00A15452"/>
    <w:rsid w:val="00A21348"/>
    <w:rsid w:val="00A21A4D"/>
    <w:rsid w:val="00A21E25"/>
    <w:rsid w:val="00A237C0"/>
    <w:rsid w:val="00A30AD3"/>
    <w:rsid w:val="00A34AE9"/>
    <w:rsid w:val="00A368E4"/>
    <w:rsid w:val="00A4576B"/>
    <w:rsid w:val="00A46C16"/>
    <w:rsid w:val="00A50D4E"/>
    <w:rsid w:val="00A51D46"/>
    <w:rsid w:val="00A54AE6"/>
    <w:rsid w:val="00A558EF"/>
    <w:rsid w:val="00A66A06"/>
    <w:rsid w:val="00A720FF"/>
    <w:rsid w:val="00A73A54"/>
    <w:rsid w:val="00A8140F"/>
    <w:rsid w:val="00A827E6"/>
    <w:rsid w:val="00A83995"/>
    <w:rsid w:val="00A878CE"/>
    <w:rsid w:val="00AA5FD4"/>
    <w:rsid w:val="00AA61A5"/>
    <w:rsid w:val="00AB2EBA"/>
    <w:rsid w:val="00AB39D7"/>
    <w:rsid w:val="00AC0CE8"/>
    <w:rsid w:val="00AC201B"/>
    <w:rsid w:val="00AC2AB3"/>
    <w:rsid w:val="00AC6DAF"/>
    <w:rsid w:val="00AD50E1"/>
    <w:rsid w:val="00AE12CD"/>
    <w:rsid w:val="00AF0353"/>
    <w:rsid w:val="00AF0956"/>
    <w:rsid w:val="00AF3068"/>
    <w:rsid w:val="00B1365D"/>
    <w:rsid w:val="00B22818"/>
    <w:rsid w:val="00B30BA8"/>
    <w:rsid w:val="00B30F8A"/>
    <w:rsid w:val="00B357FB"/>
    <w:rsid w:val="00B41165"/>
    <w:rsid w:val="00B438A1"/>
    <w:rsid w:val="00B43E43"/>
    <w:rsid w:val="00B44164"/>
    <w:rsid w:val="00B4492B"/>
    <w:rsid w:val="00B507F2"/>
    <w:rsid w:val="00B532D6"/>
    <w:rsid w:val="00B677E1"/>
    <w:rsid w:val="00B82419"/>
    <w:rsid w:val="00B82CC1"/>
    <w:rsid w:val="00BA4AB9"/>
    <w:rsid w:val="00BB0BD5"/>
    <w:rsid w:val="00BC0254"/>
    <w:rsid w:val="00BC2EDB"/>
    <w:rsid w:val="00BC360C"/>
    <w:rsid w:val="00BC39BB"/>
    <w:rsid w:val="00BC7FE6"/>
    <w:rsid w:val="00BF3A05"/>
    <w:rsid w:val="00BF48E7"/>
    <w:rsid w:val="00BF78C3"/>
    <w:rsid w:val="00C20EDF"/>
    <w:rsid w:val="00C34C0A"/>
    <w:rsid w:val="00C3763F"/>
    <w:rsid w:val="00C46C76"/>
    <w:rsid w:val="00C500DB"/>
    <w:rsid w:val="00C6115F"/>
    <w:rsid w:val="00C6150B"/>
    <w:rsid w:val="00C73063"/>
    <w:rsid w:val="00C744E2"/>
    <w:rsid w:val="00C80E2F"/>
    <w:rsid w:val="00C82ECF"/>
    <w:rsid w:val="00C860D7"/>
    <w:rsid w:val="00C91A35"/>
    <w:rsid w:val="00C947CF"/>
    <w:rsid w:val="00C96270"/>
    <w:rsid w:val="00CA056A"/>
    <w:rsid w:val="00CA475A"/>
    <w:rsid w:val="00CB47AD"/>
    <w:rsid w:val="00CC73A7"/>
    <w:rsid w:val="00CD21DB"/>
    <w:rsid w:val="00CD50BA"/>
    <w:rsid w:val="00CE25A5"/>
    <w:rsid w:val="00CE2E24"/>
    <w:rsid w:val="00CF433E"/>
    <w:rsid w:val="00CF43AF"/>
    <w:rsid w:val="00D064B9"/>
    <w:rsid w:val="00D073D9"/>
    <w:rsid w:val="00D25CEA"/>
    <w:rsid w:val="00D26AA9"/>
    <w:rsid w:val="00D31BCE"/>
    <w:rsid w:val="00D62377"/>
    <w:rsid w:val="00D62B17"/>
    <w:rsid w:val="00D62C09"/>
    <w:rsid w:val="00D64424"/>
    <w:rsid w:val="00D669C9"/>
    <w:rsid w:val="00D70A8C"/>
    <w:rsid w:val="00D81C67"/>
    <w:rsid w:val="00D86DCF"/>
    <w:rsid w:val="00D8783C"/>
    <w:rsid w:val="00DA2BE4"/>
    <w:rsid w:val="00DB3BC7"/>
    <w:rsid w:val="00DB7ED7"/>
    <w:rsid w:val="00DC06C6"/>
    <w:rsid w:val="00DC2EAD"/>
    <w:rsid w:val="00DC5537"/>
    <w:rsid w:val="00DE1A11"/>
    <w:rsid w:val="00E06AE5"/>
    <w:rsid w:val="00E210B8"/>
    <w:rsid w:val="00E22C56"/>
    <w:rsid w:val="00E2417A"/>
    <w:rsid w:val="00E310C5"/>
    <w:rsid w:val="00E43EEE"/>
    <w:rsid w:val="00E45B96"/>
    <w:rsid w:val="00E5356C"/>
    <w:rsid w:val="00E61695"/>
    <w:rsid w:val="00E62CEA"/>
    <w:rsid w:val="00E6403F"/>
    <w:rsid w:val="00E65D63"/>
    <w:rsid w:val="00E675B3"/>
    <w:rsid w:val="00E7175A"/>
    <w:rsid w:val="00E748CC"/>
    <w:rsid w:val="00E76C79"/>
    <w:rsid w:val="00E8381B"/>
    <w:rsid w:val="00E86839"/>
    <w:rsid w:val="00E91B36"/>
    <w:rsid w:val="00EA10DF"/>
    <w:rsid w:val="00EB4D4F"/>
    <w:rsid w:val="00EB7B28"/>
    <w:rsid w:val="00EC1252"/>
    <w:rsid w:val="00EC4AA7"/>
    <w:rsid w:val="00EC584E"/>
    <w:rsid w:val="00ED3E33"/>
    <w:rsid w:val="00EE1EF5"/>
    <w:rsid w:val="00EE206A"/>
    <w:rsid w:val="00EF60B5"/>
    <w:rsid w:val="00F0297C"/>
    <w:rsid w:val="00F06570"/>
    <w:rsid w:val="00F11922"/>
    <w:rsid w:val="00F13690"/>
    <w:rsid w:val="00F13A62"/>
    <w:rsid w:val="00F152AF"/>
    <w:rsid w:val="00F157CB"/>
    <w:rsid w:val="00F22794"/>
    <w:rsid w:val="00F2329F"/>
    <w:rsid w:val="00F25C1E"/>
    <w:rsid w:val="00F36E38"/>
    <w:rsid w:val="00F40338"/>
    <w:rsid w:val="00F41C43"/>
    <w:rsid w:val="00F44332"/>
    <w:rsid w:val="00F45F5D"/>
    <w:rsid w:val="00F463B3"/>
    <w:rsid w:val="00F513EC"/>
    <w:rsid w:val="00F650FD"/>
    <w:rsid w:val="00F70361"/>
    <w:rsid w:val="00F76EC9"/>
    <w:rsid w:val="00F97AE9"/>
    <w:rsid w:val="00FA0FF7"/>
    <w:rsid w:val="00FA3766"/>
    <w:rsid w:val="00FB0C90"/>
    <w:rsid w:val="00FB1EB2"/>
    <w:rsid w:val="00FB79BE"/>
    <w:rsid w:val="00FB79D0"/>
    <w:rsid w:val="00FB7B85"/>
    <w:rsid w:val="00FC3503"/>
    <w:rsid w:val="00FC6F27"/>
    <w:rsid w:val="00FE6026"/>
    <w:rsid w:val="00FF35AC"/>
    <w:rsid w:val="00FF6CAE"/>
  </w:rsids>
  <w:docVars>
    <w:docVar w:name="__Grammarly_42___1" w:val="H4sIAAAAAAAEAKtWcslP9kxRslIyNDYyMjI1MTMytDQ0N7IwNzFX0lEKTi0uzszPAykwrAUAL53yJSwAAAA="/>
    <w:docVar w:name="__Grammarly_42____i" w:val="H4sIAAAAAAAEAKtWckksSQxILCpxzi/NK1GyMqwFAAEhoTITAAAA"/>
  </w:docVars>
  <m:mathPr>
    <m:mathFont m:val="Cambria Math"/>
    <m:smallFrac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2462"/>
    <w:pPr>
      <w:spacing w:after="0" w:line="240" w:lineRule="auto"/>
    </w:pPr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6A98"/>
    <w:pPr>
      <w:ind w:left="720"/>
      <w:contextualSpacing/>
    </w:pPr>
  </w:style>
  <w:style w:type="paragraph" w:styleId="NoSpacing">
    <w:name w:val="No Spacing"/>
    <w:uiPriority w:val="1"/>
    <w:qFormat/>
    <w:rsid w:val="00644B02"/>
    <w:pPr>
      <w:spacing w:after="0" w:line="240" w:lineRule="auto"/>
    </w:pPr>
    <w:rPr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http://footmark.infoedge.com/apply/cvtracking?dtyp=docx_n&amp;userId=5dbf37075af52abec5546e7bc9fd4fc03b80605bd5e38b05&amp;jobId=040322501630&amp;uid=841648380403225016301647241911&amp;docType=docx" TargetMode="Externa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6C9773-4B77-4C9B-AB7B-2822CC180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094</Words>
  <Characters>624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jit Parida</vt:lpstr>
    </vt:vector>
  </TitlesOfParts>
  <Company>info</Company>
  <LinksUpToDate>false</LinksUpToDate>
  <CharactersWithSpaces>73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it Parida</dc:title>
  <dc:creator>info</dc:creator>
  <cp:lastModifiedBy>DELL</cp:lastModifiedBy>
  <cp:revision>11</cp:revision>
  <dcterms:created xsi:type="dcterms:W3CDTF">2021-12-05T14:58:00Z</dcterms:created>
  <dcterms:modified xsi:type="dcterms:W3CDTF">2022-03-03T16:23:00Z</dcterms:modified>
</cp:coreProperties>
</file>